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23BFF" w14:textId="5B8EB87C" w:rsidR="002258C5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7E2841E0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5D6C91">
        <w:rPr>
          <w:rFonts w:cs="Arial"/>
          <w:sz w:val="20"/>
        </w:rPr>
        <w:t>3V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FC5CB4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FC5CB4">
        <w:rPr>
          <w:rFonts w:cs="Arial"/>
          <w:sz w:val="20"/>
        </w:rPr>
        <w:t>0</w:t>
      </w:r>
      <w:r w:rsidR="00AB7446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E93DAF">
      <w:pPr>
        <w:tabs>
          <w:tab w:val="center" w:pos="5954"/>
          <w:tab w:val="right" w:pos="11340"/>
        </w:tabs>
        <w:suppressAutoHyphens/>
        <w:spacing w:before="120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25CF4F69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272DBF55" w14:textId="6065DCA2" w:rsidR="00BE4452" w:rsidRDefault="00BE4452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  <w:r w:rsidRPr="00BE4452">
        <w:rPr>
          <w:noProof/>
        </w:rPr>
        <w:drawing>
          <wp:inline distT="0" distB="0" distL="0" distR="0" wp14:anchorId="0605C9B8" wp14:editId="10AECB16">
            <wp:extent cx="6480810" cy="1315085"/>
            <wp:effectExtent l="0" t="0" r="0" b="0"/>
            <wp:docPr id="13881923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F391" w14:textId="1F0205BD" w:rsidR="0001214A" w:rsidRPr="007B7D67" w:rsidRDefault="0001214A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Pr="007B7D67">
        <w:rPr>
          <w:sz w:val="28"/>
          <w:szCs w:val="28"/>
        </w:rPr>
        <w:t xml:space="preserve"> </w:t>
      </w:r>
      <w:r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276F54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276F54">
        <w:rPr>
          <w:rFonts w:ascii="Arial" w:hAnsi="Arial"/>
          <w:b/>
          <w:spacing w:val="-3"/>
        </w:rPr>
        <w:lastRenderedPageBreak/>
        <w:t>HLA-A low resolution primer set</w:t>
      </w:r>
      <w:r w:rsidRPr="00276F54">
        <w:rPr>
          <w:rFonts w:ascii="Arial" w:hAnsi="Arial"/>
          <w:b/>
          <w:spacing w:val="-3"/>
        </w:rPr>
        <w:fldChar w:fldCharType="begin"/>
      </w:r>
      <w:r w:rsidRPr="00276F54">
        <w:rPr>
          <w:rFonts w:ascii="Arial" w:hAnsi="Arial"/>
          <w:b/>
          <w:spacing w:val="-3"/>
        </w:rPr>
        <w:instrText xml:space="preserve">PRIVATE </w:instrText>
      </w:r>
      <w:r w:rsidRPr="00276F54">
        <w:rPr>
          <w:rFonts w:ascii="Arial" w:hAnsi="Arial"/>
          <w:b/>
          <w:spacing w:val="-3"/>
        </w:rPr>
        <w:fldChar w:fldCharType="end"/>
      </w:r>
      <w:r w:rsidRPr="00276F54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562CF1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F2D21" w:rsidRDefault="00CD21BC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677B4280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bookmarkStart w:id="0" w:name="_Hlk90033746"/>
      <w:r w:rsidRPr="001F2D21">
        <w:rPr>
          <w:rFonts w:ascii="Arial" w:hAnsi="Arial" w:cs="Arial"/>
          <w:sz w:val="18"/>
          <w:szCs w:val="18"/>
        </w:rPr>
        <w:t xml:space="preserve">Primer mix 3 may faintly amplify the </w:t>
      </w:r>
      <w:bookmarkStart w:id="1" w:name="_Hlk127445051"/>
      <w:r w:rsidR="00276F54" w:rsidRPr="001F2D21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, 30:183, 30:212 and 30:230</w:t>
      </w:r>
      <w:r w:rsidRPr="001F2D21">
        <w:rPr>
          <w:rFonts w:ascii="Arial" w:hAnsi="Arial" w:cs="Arial"/>
          <w:sz w:val="18"/>
          <w:szCs w:val="18"/>
        </w:rPr>
        <w:t xml:space="preserve"> alleles</w:t>
      </w:r>
      <w:bookmarkEnd w:id="1"/>
      <w:r w:rsidRPr="001F2D21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 9 and 10 may weakly amplify the A*34 alleles.</w:t>
      </w:r>
    </w:p>
    <w:p w14:paraId="4E706FEA" w14:textId="6910B791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5654955D" w14:textId="5494A60C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pacing w:val="-2"/>
          <w:sz w:val="18"/>
          <w:szCs w:val="18"/>
        </w:rPr>
        <w:t xml:space="preserve">Primer mixes 9, 10, 13, 14, 20 and 23 may </w:t>
      </w:r>
      <w:r w:rsidRPr="001F2D21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5F30527" w14:textId="1FAD9EEA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57196004" w14:textId="0362F362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1F2D21" w:rsidRDefault="00042144" w:rsidP="00042144">
      <w:pPr>
        <w:rPr>
          <w:rFonts w:ascii="Arial" w:hAnsi="Arial" w:cs="Arial"/>
          <w:spacing w:val="-1"/>
          <w:sz w:val="18"/>
          <w:szCs w:val="18"/>
        </w:rPr>
      </w:pPr>
      <w:r w:rsidRPr="001F2D21">
        <w:rPr>
          <w:rFonts w:ascii="Arial" w:hAnsi="Arial" w:cs="Arial"/>
          <w:spacing w:val="-1"/>
          <w:sz w:val="18"/>
          <w:szCs w:val="18"/>
        </w:rPr>
        <w:t>Primer mixes 20 and 21 may generate a false positive band of about 560 base pairs. This band should be disregarded when interpreting HLA-A low resolution typings.</w:t>
      </w:r>
    </w:p>
    <w:p w14:paraId="7700DB89" w14:textId="40A7CCDA" w:rsidR="00042144" w:rsidRPr="001F2D21" w:rsidRDefault="00042144" w:rsidP="00042144">
      <w:pPr>
        <w:pStyle w:val="Caption"/>
        <w:spacing w:after="0"/>
        <w:jc w:val="both"/>
        <w:rPr>
          <w:sz w:val="18"/>
        </w:rPr>
      </w:pPr>
      <w:r w:rsidRPr="001F2D21">
        <w:rPr>
          <w:sz w:val="18"/>
          <w:lang w:val="en-US"/>
        </w:rPr>
        <w:t xml:space="preserve">In primer mix </w:t>
      </w:r>
      <w:r w:rsidR="00C365A5">
        <w:rPr>
          <w:sz w:val="18"/>
          <w:lang w:val="en-US"/>
        </w:rPr>
        <w:t xml:space="preserve">3 and </w:t>
      </w:r>
      <w:r w:rsidRPr="001F2D21">
        <w:rPr>
          <w:sz w:val="18"/>
          <w:lang w:val="en-US"/>
        </w:rPr>
        <w:t xml:space="preserve">23 </w:t>
      </w:r>
      <w:r w:rsidRPr="001F2D21">
        <w:rPr>
          <w:sz w:val="18"/>
        </w:rPr>
        <w:t>the positive control band may be weaker than for other A-B-DR primer mixes.</w:t>
      </w:r>
    </w:p>
    <w:p w14:paraId="522A76CF" w14:textId="765829D8" w:rsidR="00F15FB2" w:rsidRPr="001F2D21" w:rsidRDefault="00F15FB2" w:rsidP="00F15FB2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2C4039D7" w14:textId="77777777" w:rsidR="0016651F" w:rsidRPr="00C92C8B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C92C8B" w:rsidRDefault="00F357F3" w:rsidP="00F357F3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C92C8B" w:rsidRDefault="00244DB6" w:rsidP="00B978D3">
      <w:pPr>
        <w:jc w:val="center"/>
        <w:rPr>
          <w:rFonts w:ascii="Arial" w:hAnsi="Arial"/>
          <w:b/>
          <w:spacing w:val="-3"/>
        </w:rPr>
      </w:pPr>
    </w:p>
    <w:p w14:paraId="10074612" w14:textId="77777777" w:rsid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  <w:bookmarkStart w:id="2" w:name="_Hlk191475059"/>
    </w:p>
    <w:p w14:paraId="5D48D9F1" w14:textId="1EABE492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 28 may give rise to a lower yield of HLA-specific PCR product than the other HLA-B low resolution primer mixes in B*40, B*41, B*45, B*49 and B*50 alleles.</w:t>
      </w:r>
    </w:p>
    <w:p w14:paraId="4EDDCE6A" w14:textId="4EED547C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fldChar w:fldCharType="begin"/>
      </w:r>
      <w:r w:rsidRPr="00100992">
        <w:rPr>
          <w:rFonts w:ascii="Arial" w:hAnsi="Arial" w:cs="Arial"/>
          <w:sz w:val="18"/>
          <w:szCs w:val="18"/>
        </w:rPr>
        <w:instrText xml:space="preserve"> SEQ PI2 \* ARABIC </w:instrText>
      </w:r>
      <w:r w:rsidRPr="00100992">
        <w:rPr>
          <w:rFonts w:ascii="Arial" w:hAnsi="Arial" w:cs="Arial"/>
          <w:sz w:val="18"/>
          <w:szCs w:val="18"/>
        </w:rPr>
        <w:fldChar w:fldCharType="separate"/>
      </w:r>
      <w:bookmarkStart w:id="3" w:name="_Ref476923452"/>
      <w:r w:rsidR="00D02701">
        <w:rPr>
          <w:rFonts w:ascii="Arial" w:hAnsi="Arial" w:cs="Arial"/>
          <w:noProof/>
          <w:sz w:val="18"/>
          <w:szCs w:val="18"/>
        </w:rPr>
        <w:t>1</w:t>
      </w:r>
      <w:bookmarkEnd w:id="3"/>
      <w:r w:rsidRPr="00100992">
        <w:rPr>
          <w:rFonts w:ascii="Arial" w:hAnsi="Arial" w:cs="Arial"/>
          <w:sz w:val="18"/>
          <w:szCs w:val="18"/>
        </w:rPr>
        <w:fldChar w:fldCharType="end"/>
      </w:r>
      <w:r w:rsidRPr="00100992">
        <w:rPr>
          <w:rFonts w:ascii="Arial" w:hAnsi="Arial" w:cs="Arial"/>
          <w:sz w:val="18"/>
          <w:szCs w:val="18"/>
        </w:rPr>
        <w:t>Primer mixes 28, 29, 33, 42, 53 and 63 may give rise to a lower yield of HLA-specific PCR product than the other HLA-B low resolution primer mixes.</w:t>
      </w:r>
    </w:p>
    <w:p w14:paraId="2E448682" w14:textId="4A5CA5DC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es 13, 30, 32, 33, 35 to 38, 42, 59, 62, 64, 65, 66 and 70 have tendencies of unspecific amplifications, most pronounced in primer mix</w:t>
      </w:r>
      <w:r w:rsidR="000A367B">
        <w:rPr>
          <w:rFonts w:ascii="Arial" w:hAnsi="Arial" w:cs="Arial"/>
          <w:sz w:val="18"/>
          <w:szCs w:val="18"/>
        </w:rPr>
        <w:t>es</w:t>
      </w:r>
      <w:r w:rsidRPr="00100992">
        <w:rPr>
          <w:rFonts w:ascii="Arial" w:hAnsi="Arial" w:cs="Arial"/>
          <w:sz w:val="18"/>
          <w:szCs w:val="18"/>
        </w:rPr>
        <w:t xml:space="preserve"> 33</w:t>
      </w:r>
      <w:r w:rsidR="000A367B">
        <w:rPr>
          <w:rFonts w:ascii="Arial" w:hAnsi="Arial" w:cs="Arial"/>
          <w:sz w:val="18"/>
          <w:szCs w:val="18"/>
        </w:rPr>
        <w:t xml:space="preserve"> and 65</w:t>
      </w:r>
      <w:r w:rsidRPr="00100992">
        <w:rPr>
          <w:rFonts w:ascii="Arial" w:hAnsi="Arial" w:cs="Arial"/>
          <w:sz w:val="18"/>
          <w:szCs w:val="18"/>
        </w:rPr>
        <w:t xml:space="preserve">. </w:t>
      </w:r>
    </w:p>
    <w:p w14:paraId="15E90671" w14:textId="32107F74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es 25, 27, 43, 44, 47, 50, 55 and 69 have a tendency giving rise to primer oligomer formation.</w:t>
      </w:r>
    </w:p>
    <w:bookmarkEnd w:id="2"/>
    <w:p w14:paraId="27A8CF08" w14:textId="3DF64CB3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The B*57 and B*58 alleles might be faintly amplified by primer mix 33.</w:t>
      </w:r>
    </w:p>
    <w:p w14:paraId="121B1F4E" w14:textId="2CE9346A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Many C*17 alleles may be faintly amplified by primer mix 49.</w:t>
      </w:r>
    </w:p>
    <w:p w14:paraId="358CAC0F" w14:textId="098C81A1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 67 may generate a false positive band of about 800 base pairs. This band should be disregarded when interpreting HLA-B low resolution typings.</w:t>
      </w:r>
    </w:p>
    <w:p w14:paraId="70B1822E" w14:textId="6E55BD06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 63 may give rise to a lower yield of B*54 alleles than the other B low primer mixes.</w:t>
      </w:r>
    </w:p>
    <w:p w14:paraId="64DC0A88" w14:textId="70547247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 xml:space="preserve">Primer mix 63 may amplify B*44:05 samples. </w:t>
      </w:r>
    </w:p>
    <w:p w14:paraId="688CEBEE" w14:textId="0A4B05CD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The Bw4-associated HLA-A specificities A9, A23, A24, A2403, A25 and A32 are not amplified by the primer pair in primer mix 70.</w:t>
      </w:r>
    </w:p>
    <w:p w14:paraId="24F7A126" w14:textId="77777777" w:rsidR="003D2CF6" w:rsidRPr="00C92C8B" w:rsidRDefault="003D2CF6" w:rsidP="00042144">
      <w:pPr>
        <w:rPr>
          <w:sz w:val="18"/>
          <w:szCs w:val="18"/>
          <w:lang w:eastAsia="sv-SE"/>
        </w:rPr>
      </w:pPr>
    </w:p>
    <w:p w14:paraId="29C343DB" w14:textId="77777777" w:rsidR="00244DB6" w:rsidRPr="00C92C8B" w:rsidRDefault="00244DB6" w:rsidP="00B90659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3D2CF6" w:rsidRDefault="00244DB6" w:rsidP="003D2CF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058F8ABA" w14:textId="375B33D8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EC9A7A2" w14:textId="40E0C334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bookmarkStart w:id="4" w:name="_Hlk191475139"/>
      <w:r w:rsidRPr="00100992">
        <w:rPr>
          <w:rFonts w:ascii="Arial" w:hAnsi="Arial" w:cs="Arial"/>
          <w:sz w:val="18"/>
          <w:szCs w:val="18"/>
        </w:rPr>
        <w:t>Primer mixes 73, 80, 87, 88 and 91 to 94 may have a tendency giving rise to primer oligomer formation.</w:t>
      </w:r>
    </w:p>
    <w:p w14:paraId="4930D62E" w14:textId="09AD84A6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 91 has a tendency of primer oligomer formation and has an intense primer cloud due to the high number of primers present in the primer mix.</w:t>
      </w:r>
    </w:p>
    <w:p w14:paraId="719584F0" w14:textId="7577EEFD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Primer mixes 75, 80, 81, 84, 92 and 93 may have tendencies of unspecific amplifications</w:t>
      </w:r>
      <w:bookmarkStart w:id="5" w:name="_Hlk108505186"/>
      <w:r w:rsidRPr="00100992">
        <w:rPr>
          <w:rFonts w:ascii="Arial" w:hAnsi="Arial" w:cs="Arial"/>
          <w:sz w:val="18"/>
          <w:szCs w:val="18"/>
        </w:rPr>
        <w:t>, most pronounced in primer mixes 75 and 81.</w:t>
      </w:r>
    </w:p>
    <w:bookmarkEnd w:id="5"/>
    <w:p w14:paraId="1019F06A" w14:textId="63236A98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>In primer mixes 75 and 88 the positive control band may be weaker than for other A-B-DR primer mixes.</w:t>
      </w:r>
      <w:bookmarkEnd w:id="4"/>
    </w:p>
    <w:p w14:paraId="4E28C47C" w14:textId="685CC9EC" w:rsidR="00100992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 xml:space="preserve">The primers in this kit do not amplify the DRB1*DRB1*04:382, DRB1*13:299 </w:t>
      </w:r>
      <w:r w:rsidR="00EC723D" w:rsidRPr="00100992">
        <w:rPr>
          <w:rFonts w:ascii="Arial" w:hAnsi="Arial" w:cs="Arial"/>
          <w:sz w:val="18"/>
          <w:szCs w:val="18"/>
        </w:rPr>
        <w:t>and, DRB</w:t>
      </w:r>
      <w:r w:rsidRPr="00100992">
        <w:rPr>
          <w:rFonts w:ascii="Arial" w:hAnsi="Arial" w:cs="Arial"/>
          <w:sz w:val="18"/>
          <w:szCs w:val="18"/>
        </w:rPr>
        <w:t xml:space="preserve">5*01:131N alleles. </w:t>
      </w:r>
    </w:p>
    <w:p w14:paraId="70D10586" w14:textId="01001FA0" w:rsidR="0001214A" w:rsidRPr="00100992" w:rsidRDefault="00100992" w:rsidP="00100992">
      <w:pPr>
        <w:ind w:right="-142"/>
        <w:rPr>
          <w:rFonts w:ascii="Arial" w:hAnsi="Arial" w:cs="Arial"/>
          <w:sz w:val="18"/>
          <w:szCs w:val="18"/>
        </w:rPr>
      </w:pPr>
      <w:r w:rsidRPr="00100992">
        <w:rPr>
          <w:rFonts w:ascii="Arial" w:hAnsi="Arial" w:cs="Arial"/>
          <w:sz w:val="18"/>
          <w:szCs w:val="18"/>
        </w:rPr>
        <w:t xml:space="preserve">Primer mix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</w:t>
      </w:r>
      <w:r w:rsidR="00EC723D" w:rsidRPr="00100992">
        <w:rPr>
          <w:rFonts w:ascii="Arial" w:hAnsi="Arial" w:cs="Arial"/>
          <w:sz w:val="18"/>
          <w:szCs w:val="18"/>
        </w:rPr>
        <w:t>pairs.</w:t>
      </w:r>
    </w:p>
    <w:p w14:paraId="1DCDDEFE" w14:textId="77777777" w:rsidR="0001214A" w:rsidRPr="00562CF1" w:rsidRDefault="0001214A" w:rsidP="0001214A">
      <w:pPr>
        <w:rPr>
          <w:rFonts w:ascii="Arial" w:hAnsi="Arial" w:cs="Arial"/>
          <w:color w:val="FF0000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423B023E" w:rsidR="00BD395D" w:rsidRDefault="000F2D31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bookmarkStart w:id="6" w:name="_Hlk200361639"/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bookmarkEnd w:id="6"/>
    <w:p w14:paraId="49D4122D" w14:textId="652D169B" w:rsidR="009D3D3C" w:rsidRDefault="009D3D3C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4A3225E4" w14:textId="60C2BC5B" w:rsidR="00B22D6D" w:rsidRDefault="009E3FDC" w:rsidP="009E3FD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9E3FDC">
        <w:rPr>
          <w:noProof/>
        </w:rPr>
        <w:drawing>
          <wp:anchor distT="0" distB="0" distL="114300" distR="114300" simplePos="0" relativeHeight="252543488" behindDoc="0" locked="0" layoutInCell="1" allowOverlap="1" wp14:anchorId="222B9895" wp14:editId="22BE3162">
            <wp:simplePos x="540689" y="1455089"/>
            <wp:positionH relativeFrom="column">
              <wp:align>right</wp:align>
            </wp:positionH>
            <wp:positionV relativeFrom="paragraph">
              <wp:posOffset>0</wp:posOffset>
            </wp:positionV>
            <wp:extent cx="6138000" cy="7531200"/>
            <wp:effectExtent l="0" t="0" r="0" b="0"/>
            <wp:wrapSquare wrapText="bothSides"/>
            <wp:docPr id="3041780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000" cy="75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CB87D" w14:textId="5942EDAF" w:rsidR="006E44A6" w:rsidRDefault="006E44A6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4200776" w14:textId="71C329CE" w:rsidR="00C365A5" w:rsidRDefault="00C365A5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noProof/>
        </w:rPr>
      </w:pPr>
    </w:p>
    <w:p w14:paraId="229F42C2" w14:textId="26AEDE73" w:rsidR="00C365A5" w:rsidRDefault="0072650D" w:rsidP="006E44A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72650D">
        <w:rPr>
          <w:noProof/>
        </w:rPr>
        <w:drawing>
          <wp:anchor distT="0" distB="0" distL="114300" distR="114300" simplePos="0" relativeHeight="252477952" behindDoc="0" locked="0" layoutInCell="1" allowOverlap="1" wp14:anchorId="2FFF025D" wp14:editId="03892E57">
            <wp:simplePos x="771099" y="1098645"/>
            <wp:positionH relativeFrom="page">
              <wp:align>center</wp:align>
            </wp:positionH>
            <wp:positionV relativeFrom="page">
              <wp:posOffset>1440180</wp:posOffset>
            </wp:positionV>
            <wp:extent cx="0" cy="8098272"/>
            <wp:effectExtent l="0" t="0" r="0" b="0"/>
            <wp:wrapSquare wrapText="bothSides"/>
            <wp:docPr id="9928189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8098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DA875" w14:textId="2B9D8C07" w:rsidR="005F2E4F" w:rsidRPr="00BD395D" w:rsidRDefault="00C365A5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noProof/>
        </w:rPr>
        <w:t xml:space="preserve">     </w:t>
      </w:r>
    </w:p>
    <w:p w14:paraId="00D9D81C" w14:textId="77777777" w:rsidR="00590165" w:rsidRDefault="00590165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2474D8F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D03424F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6AE0DE8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BE56B07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4AF5FDF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DB86C98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5497946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3CBD866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F0A022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2B9831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7470DC1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B88221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E4C601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4EC3868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50B4FB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A3A88B6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3E6B1B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1D8DE4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E00FAA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5785442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E00D75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DBEA8FF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48F5FF7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9A73016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5A1FC0E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E40E1B7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E8474F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026E69B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7F07EC1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6D108B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ACBBBD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456D03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68573CE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8D8E397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858DEB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C1F05A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AFE3AD4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1759C8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215395A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3A51C6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929796E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106C950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F49A9B2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048220C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E891299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BB2C5E7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FC28AE9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A627BA6" w14:textId="77777777" w:rsidR="00C17F79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6ABEEA2" w14:textId="3CA17FF4" w:rsidR="0071435E" w:rsidRPr="00764D36" w:rsidRDefault="00C17F7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C17F79">
        <w:rPr>
          <w:noProof/>
        </w:rPr>
        <w:lastRenderedPageBreak/>
        <w:drawing>
          <wp:anchor distT="0" distB="0" distL="114300" distR="114300" simplePos="0" relativeHeight="252557824" behindDoc="0" locked="0" layoutInCell="1" allowOverlap="1" wp14:anchorId="5246FA27" wp14:editId="22171081">
            <wp:simplePos x="540689" y="1097280"/>
            <wp:positionH relativeFrom="column">
              <wp:align>center</wp:align>
            </wp:positionH>
            <wp:positionV relativeFrom="paragraph">
              <wp:posOffset>0</wp:posOffset>
            </wp:positionV>
            <wp:extent cx="6562800" cy="7869600"/>
            <wp:effectExtent l="0" t="0" r="9525" b="0"/>
            <wp:wrapSquare wrapText="bothSides"/>
            <wp:docPr id="63385685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800" cy="78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089D91DE" w14:textId="04CCAAC2" w:rsidR="006508E5" w:rsidRDefault="00371D4F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71D4F">
        <w:lastRenderedPageBreak/>
        <w:t xml:space="preserve"> </w:t>
      </w:r>
      <w:r w:rsidR="00AB5D91" w:rsidRPr="00AB5D91">
        <w:rPr>
          <w:noProof/>
        </w:rPr>
        <w:drawing>
          <wp:anchor distT="0" distB="0" distL="114300" distR="114300" simplePos="0" relativeHeight="252544512" behindDoc="0" locked="0" layoutInCell="1" allowOverlap="1" wp14:anchorId="2093BDDD" wp14:editId="0150B9C9">
            <wp:simplePos x="0" y="0"/>
            <wp:positionH relativeFrom="column">
              <wp:posOffset>0</wp:posOffset>
            </wp:positionH>
            <wp:positionV relativeFrom="paragraph">
              <wp:posOffset>71755</wp:posOffset>
            </wp:positionV>
            <wp:extent cx="6566400" cy="8330400"/>
            <wp:effectExtent l="0" t="0" r="6350" b="0"/>
            <wp:wrapSquare wrapText="bothSides"/>
            <wp:docPr id="5078118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83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  <w:r w:rsidR="00AB5D91" w:rsidRPr="00AB5D91">
        <w:rPr>
          <w:noProof/>
        </w:rPr>
        <w:lastRenderedPageBreak/>
        <w:drawing>
          <wp:anchor distT="0" distB="0" distL="114300" distR="114300" simplePos="0" relativeHeight="252545536" behindDoc="0" locked="0" layoutInCell="1" allowOverlap="1" wp14:anchorId="67D18F4E" wp14:editId="13BACB37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480000" cy="7894800"/>
            <wp:effectExtent l="0" t="0" r="0" b="0"/>
            <wp:wrapSquare wrapText="bothSides"/>
            <wp:docPr id="12630122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74F2374A" w:rsidR="006508E5" w:rsidRDefault="009A6FAE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A6FAE">
        <w:lastRenderedPageBreak/>
        <w:t xml:space="preserve"> </w:t>
      </w:r>
      <w:r w:rsidR="00AB5D91" w:rsidRPr="00AB5D91">
        <w:rPr>
          <w:noProof/>
        </w:rPr>
        <w:drawing>
          <wp:anchor distT="0" distB="0" distL="114300" distR="114300" simplePos="0" relativeHeight="252546560" behindDoc="0" locked="0" layoutInCell="1" allowOverlap="1" wp14:anchorId="3DE976E3" wp14:editId="1F8AAA93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562800" cy="8416800"/>
            <wp:effectExtent l="0" t="0" r="0" b="3810"/>
            <wp:wrapSquare wrapText="bothSides"/>
            <wp:docPr id="72599393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800" cy="84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5690CCF9" w14:textId="453D48BC" w:rsidR="00FF11FF" w:rsidRDefault="00410DAC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410DAC">
        <w:rPr>
          <w:noProof/>
        </w:rPr>
        <w:lastRenderedPageBreak/>
        <w:drawing>
          <wp:anchor distT="0" distB="0" distL="114300" distR="114300" simplePos="0" relativeHeight="252567040" behindDoc="0" locked="0" layoutInCell="1" allowOverlap="1" wp14:anchorId="2D9D0DBF" wp14:editId="410B1583">
            <wp:simplePos x="0" y="0"/>
            <wp:positionH relativeFrom="column">
              <wp:posOffset>215900</wp:posOffset>
            </wp:positionH>
            <wp:positionV relativeFrom="paragraph">
              <wp:posOffset>0</wp:posOffset>
            </wp:positionV>
            <wp:extent cx="6314400" cy="8398800"/>
            <wp:effectExtent l="0" t="0" r="0" b="2540"/>
            <wp:wrapSquare wrapText="bothSides"/>
            <wp:docPr id="161561808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400" cy="83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4309" w14:textId="51FB02AA" w:rsidR="00E44EBF" w:rsidRDefault="00E44EBF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67C701F" w14:textId="6A313E30" w:rsidR="006F0C2B" w:rsidRDefault="009D3D3C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9D3D3C">
        <w:rPr>
          <w:noProof/>
        </w:rPr>
        <w:drawing>
          <wp:anchor distT="0" distB="0" distL="114300" distR="114300" simplePos="0" relativeHeight="252485120" behindDoc="0" locked="0" layoutInCell="1" allowOverlap="1" wp14:anchorId="0CC4D08F" wp14:editId="2AFC0E0C">
            <wp:simplePos x="539087" y="1098645"/>
            <wp:positionH relativeFrom="page">
              <wp:align>center</wp:align>
            </wp:positionH>
            <wp:positionV relativeFrom="page">
              <wp:posOffset>1440180</wp:posOffset>
            </wp:positionV>
            <wp:extent cx="6480000" cy="1447200"/>
            <wp:effectExtent l="0" t="0" r="0" b="635"/>
            <wp:wrapSquare wrapText="bothSides"/>
            <wp:docPr id="194332899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4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8FB0D" w14:textId="77777777" w:rsidR="009D3D3C" w:rsidRDefault="009D3D3C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7079262" w14:textId="77777777" w:rsidR="009D3D3C" w:rsidRDefault="009D3D3C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3CE2B1C" w14:textId="76F2074A" w:rsidR="0043281B" w:rsidRPr="008E7020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>
        <w:rPr>
          <w:rFonts w:ascii="Arial" w:hAnsi="Arial" w:cs="Arial"/>
          <w:spacing w:val="-3"/>
          <w:sz w:val="18"/>
          <w:szCs w:val="18"/>
        </w:rPr>
        <w:t>2</w:t>
      </w:r>
      <w:r w:rsidR="00683287">
        <w:rPr>
          <w:rFonts w:ascii="Arial" w:hAnsi="Arial" w:cs="Arial"/>
          <w:spacing w:val="-3"/>
          <w:sz w:val="18"/>
          <w:szCs w:val="18"/>
        </w:rPr>
        <w:t>5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683287">
        <w:rPr>
          <w:rFonts w:ascii="Arial" w:hAnsi="Arial" w:cs="Arial"/>
          <w:spacing w:val="-3"/>
          <w:sz w:val="18"/>
          <w:szCs w:val="18"/>
        </w:rPr>
        <w:t>Januaur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09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>
        <w:rPr>
          <w:rFonts w:ascii="Arial" w:hAnsi="Arial" w:cs="Arial"/>
          <w:spacing w:val="-3"/>
          <w:sz w:val="18"/>
          <w:szCs w:val="18"/>
        </w:rPr>
        <w:t>5</w:t>
      </w:r>
      <w:r w:rsidR="00683287">
        <w:rPr>
          <w:rFonts w:ascii="Arial" w:hAnsi="Arial" w:cs="Arial"/>
          <w:spacing w:val="-3"/>
          <w:sz w:val="18"/>
          <w:szCs w:val="18"/>
        </w:rPr>
        <w:t>9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3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4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97231F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97231F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97231F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45EB50B9" w14:textId="2E2866A0" w:rsidR="0097231F" w:rsidRPr="0097231F" w:rsidRDefault="00694677" w:rsidP="0097231F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HLA-A 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97231F">
        <w:rPr>
          <w:rFonts w:ascii="Arial" w:hAnsi="Arial" w:cs="Arial"/>
          <w:sz w:val="18"/>
          <w:szCs w:val="18"/>
        </w:rPr>
        <w:t xml:space="preserve">that </w:t>
      </w:r>
      <w:r w:rsidR="00E208C8" w:rsidRPr="0097231F">
        <w:rPr>
          <w:rFonts w:ascii="Arial" w:hAnsi="Arial" w:cs="Arial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following alleles </w:t>
      </w:r>
      <w:r w:rsidR="00B5188E" w:rsidRPr="0097231F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="00FC5DEF" w:rsidRPr="0097231F">
        <w:rPr>
          <w:rFonts w:ascii="Arial" w:hAnsi="Arial" w:cs="Arial"/>
          <w:sz w:val="18"/>
          <w:szCs w:val="18"/>
        </w:rPr>
        <w:t xml:space="preserve">. </w:t>
      </w:r>
      <w:r w:rsidR="007B3537" w:rsidRPr="0097231F">
        <w:rPr>
          <w:rFonts w:ascii="Arial" w:hAnsi="Arial" w:cs="Arial"/>
          <w:sz w:val="18"/>
          <w:szCs w:val="18"/>
        </w:rPr>
        <w:t>These alleles can be separated by the respective high resolution SSP primer sets</w:t>
      </w:r>
      <w:r w:rsidR="005D2793" w:rsidRPr="0097231F">
        <w:rPr>
          <w:rFonts w:ascii="Arial" w:hAnsi="Arial" w:cs="Arial"/>
          <w:sz w:val="18"/>
          <w:szCs w:val="18"/>
        </w:rPr>
        <w:t>.</w:t>
      </w:r>
      <w:r w:rsidR="0097231F" w:rsidRPr="0097231F">
        <w:rPr>
          <w:rFonts w:ascii="Arial" w:hAnsi="Arial" w:cs="Arial"/>
          <w:sz w:val="18"/>
          <w:szCs w:val="18"/>
        </w:rPr>
        <w:t xml:space="preserve"> In addition</w:t>
      </w:r>
      <w:r w:rsidR="0097231F">
        <w:rPr>
          <w:rFonts w:ascii="Arial" w:hAnsi="Arial" w:cs="Arial"/>
          <w:sz w:val="18"/>
          <w:szCs w:val="18"/>
        </w:rPr>
        <w:t>,</w:t>
      </w:r>
      <w:r w:rsidR="0097231F" w:rsidRPr="0097231F">
        <w:rPr>
          <w:rFonts w:ascii="Arial" w:hAnsi="Arial" w:cs="Arial"/>
          <w:sz w:val="18"/>
          <w:szCs w:val="18"/>
        </w:rPr>
        <w:t xml:space="preserve"> the primers in this kit do not amplify the A*31:234 allele. </w:t>
      </w:r>
    </w:p>
    <w:p w14:paraId="072A2DD1" w14:textId="6F84A07F" w:rsidR="005F5EFA" w:rsidRDefault="005F5EF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93327EE" w14:textId="6E8D4BD7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4536"/>
        <w:gridCol w:w="5529"/>
      </w:tblGrid>
      <w:tr w:rsidR="009F2289" w:rsidRPr="00471C32" w14:paraId="0BC4F097" w14:textId="77777777" w:rsidTr="009F2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DCD9675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bookmarkStart w:id="7" w:name="_Hlk90044700"/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311C524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F2289" w:rsidRPr="00471C32" w14:paraId="4264E57D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D4E83BC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552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6820839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23:141, A*24:24, 24:71, 24:315, 24:392, 24:527, 24:569</w:t>
            </w:r>
          </w:p>
        </w:tc>
      </w:tr>
      <w:tr w:rsidR="009F2289" w:rsidRPr="00471C32" w14:paraId="6BCECC71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3C4B7A4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28, 01:229, 01:299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8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CC5D02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23:137, A*24:14:01:01-24:15, 24:51-24:53, 24:57, 24:64, 24:94, 24:114, 24:138, 24:188, 24:222N, 24:228, 24:291, 24:296, 24:304, 24:316, 24:324, 24:412, 24:481, 24:515, 24:574, 24:610, B*53:72, C*04:01:03</w:t>
            </w:r>
          </w:p>
        </w:tc>
      </w:tr>
      <w:tr w:rsidR="009F2289" w:rsidRPr="00471C32" w14:paraId="25BC6772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7786034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3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71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B39DC11" w14:textId="62ED3C6C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5:78, 26:</w:t>
            </w:r>
            <w:r w:rsidR="006C308D"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57</w:t>
            </w:r>
            <w:r w:rsidR="006C308D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="006C308D"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*66:15</w:t>
            </w:r>
          </w:p>
        </w:tc>
      </w:tr>
      <w:tr w:rsidR="009F2289" w:rsidRPr="00471C32" w14:paraId="19C1F990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7D9503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27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36:0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6E7129D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9F2289" w:rsidRPr="00471C32" w14:paraId="61C9A39B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18FCBC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4894931" w14:textId="0A44432E" w:rsidR="009F2289" w:rsidRPr="00474CBC" w:rsidRDefault="00100992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35441F">
              <w:rPr>
                <w:rFonts w:cs="Arial"/>
                <w:spacing w:val="-3"/>
                <w:sz w:val="18"/>
                <w:szCs w:val="18"/>
                <w:lang w:eastAsia="sv-SE"/>
              </w:rPr>
              <w:t>30:01:01:01-30:04:04, 30:06-30:07, 30:09:01:01-30:12:02, 30:14L-30:15, 30:17-30:20, 30:23-30:43, 30:45, 30:47-30:54, 30:56-30:88, 30:90-30:124, 30:126-30:139, 30:141-30:149, 30:151-30:162, 30:164-30:176, 30:178N-30:185, 30:187-30:237, B*07:260, C*12:328</w:t>
            </w:r>
          </w:p>
        </w:tc>
      </w:tr>
      <w:tr w:rsidR="009F2289" w:rsidRPr="00471C32" w14:paraId="4942594D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F96641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178AF76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9F2289" w:rsidRPr="00471C32" w14:paraId="11887708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168B6DE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3C1898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9F2289" w:rsidRPr="00471C32" w14:paraId="644B6BE3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3B4B3277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right w:val="nil"/>
            </w:tcBorders>
          </w:tcPr>
          <w:p w14:paraId="4EDBE0C9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9F2289" w:rsidRPr="00471C32" w14:paraId="7C1D6B65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C76E0B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798CDD6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9F2289" w:rsidRPr="00471C32" w14:paraId="4846FCD5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0FAE0E09" w14:textId="77777777" w:rsidR="009F2289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>31:29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35D2AFD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  <w:bookmarkEnd w:id="7"/>
    </w:tbl>
    <w:p w14:paraId="3DA37A75" w14:textId="439D9E04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405EF420" w14:textId="76623444" w:rsidR="00575C66" w:rsidRDefault="00575C66" w:rsidP="00D953CD">
      <w:pPr>
        <w:jc w:val="center"/>
        <w:rPr>
          <w:rFonts w:ascii="Arial" w:hAnsi="Arial"/>
          <w:b/>
          <w:noProof/>
          <w:spacing w:val="-2"/>
          <w:sz w:val="20"/>
          <w:szCs w:val="20"/>
        </w:rPr>
      </w:pPr>
      <w:r w:rsidRPr="00575C66">
        <w:rPr>
          <w:rFonts w:ascii="Arial" w:hAnsi="Arial"/>
          <w:b/>
          <w:noProof/>
          <w:spacing w:val="-2"/>
          <w:sz w:val="20"/>
          <w:szCs w:val="20"/>
        </w:rPr>
        <w:lastRenderedPageBreak/>
        <w:t>HLA-</w:t>
      </w:r>
      <w:r>
        <w:rPr>
          <w:rFonts w:ascii="Arial" w:hAnsi="Arial"/>
          <w:b/>
          <w:noProof/>
          <w:spacing w:val="-2"/>
          <w:sz w:val="20"/>
          <w:szCs w:val="20"/>
        </w:rPr>
        <w:t>B</w:t>
      </w:r>
      <w:r w:rsidRPr="00575C66">
        <w:rPr>
          <w:rFonts w:ascii="Arial" w:hAnsi="Arial"/>
          <w:b/>
          <w:noProof/>
          <w:spacing w:val="-2"/>
          <w:sz w:val="20"/>
          <w:szCs w:val="20"/>
        </w:rPr>
        <w:t xml:space="preserve"> low resolution Interpretation Table</w:t>
      </w:r>
    </w:p>
    <w:p w14:paraId="7A0E46B2" w14:textId="77777777" w:rsidR="00996767" w:rsidRPr="00575C66" w:rsidRDefault="00996767" w:rsidP="00575C66">
      <w:pPr>
        <w:jc w:val="center"/>
        <w:rPr>
          <w:rFonts w:ascii="Arial" w:hAnsi="Arial"/>
          <w:b/>
          <w:noProof/>
          <w:spacing w:val="-2"/>
          <w:sz w:val="20"/>
          <w:szCs w:val="20"/>
        </w:rPr>
      </w:pPr>
    </w:p>
    <w:p w14:paraId="2B3644B6" w14:textId="360A7BC1" w:rsidR="00E35F80" w:rsidRDefault="00F92ABF" w:rsidP="0099676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F92ABF">
        <w:rPr>
          <w:noProof/>
        </w:rPr>
        <w:drawing>
          <wp:inline distT="0" distB="0" distL="0" distR="0" wp14:anchorId="398E854C" wp14:editId="36340AD5">
            <wp:extent cx="8661600" cy="4842000"/>
            <wp:effectExtent l="0" t="0" r="6350" b="0"/>
            <wp:docPr id="1014011829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600" cy="48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5C66">
        <w:rPr>
          <w:noProof/>
        </w:rPr>
        <w:t xml:space="preserve">   </w:t>
      </w:r>
    </w:p>
    <w:p w14:paraId="0B92060E" w14:textId="4629B5BD" w:rsidR="00514A89" w:rsidRDefault="00996767" w:rsidP="00575C6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  <w:rPr>
          <w:b/>
          <w:spacing w:val="-3"/>
          <w:sz w:val="24"/>
          <w:szCs w:val="24"/>
        </w:rPr>
      </w:pPr>
      <w:r w:rsidRPr="00996767">
        <w:rPr>
          <w:noProof/>
        </w:rPr>
        <w:lastRenderedPageBreak/>
        <w:drawing>
          <wp:anchor distT="0" distB="0" distL="114300" distR="114300" simplePos="0" relativeHeight="252542464" behindDoc="0" locked="0" layoutInCell="1" allowOverlap="1" wp14:anchorId="51311FEF" wp14:editId="31D5A5CB">
            <wp:simplePos x="0" y="0"/>
            <wp:positionH relativeFrom="page">
              <wp:align>center</wp:align>
            </wp:positionH>
            <wp:positionV relativeFrom="page">
              <wp:posOffset>1332230</wp:posOffset>
            </wp:positionV>
            <wp:extent cx="9187200" cy="4593600"/>
            <wp:effectExtent l="0" t="0" r="0" b="0"/>
            <wp:wrapSquare wrapText="bothSides"/>
            <wp:docPr id="10107922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7200" cy="45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3B97B8" w14:textId="42C54012" w:rsidR="007530F8" w:rsidRDefault="007530F8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F6BEE91" w14:textId="30B086EE" w:rsidR="007530F8" w:rsidRDefault="007530F8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3EC379A" w14:textId="77777777" w:rsidR="007530F8" w:rsidRDefault="007530F8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891ED6D" w14:textId="7F73EB0D" w:rsidR="007530F8" w:rsidRDefault="007530F8" w:rsidP="00C56E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38094D41" w14:textId="0AAD9CC8" w:rsidR="007B6B14" w:rsidRPr="00B10C8C" w:rsidRDefault="007530F8" w:rsidP="00B10C8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DA207E" w14:textId="0D679795" w:rsidR="002F34A4" w:rsidRPr="008B5FFB" w:rsidRDefault="00434403" w:rsidP="0043440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434403">
        <w:rPr>
          <w:noProof/>
        </w:rPr>
        <w:drawing>
          <wp:anchor distT="0" distB="0" distL="114300" distR="114300" simplePos="0" relativeHeight="252547584" behindDoc="0" locked="0" layoutInCell="1" allowOverlap="1" wp14:anchorId="3343F7F1" wp14:editId="66B529F7">
            <wp:simplePos x="1081377" y="1630017"/>
            <wp:positionH relativeFrom="page">
              <wp:align>center</wp:align>
            </wp:positionH>
            <wp:positionV relativeFrom="page">
              <wp:posOffset>1332230</wp:posOffset>
            </wp:positionV>
            <wp:extent cx="9198000" cy="4370400"/>
            <wp:effectExtent l="0" t="0" r="3175" b="0"/>
            <wp:wrapSquare wrapText="bothSides"/>
            <wp:docPr id="15383942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8000" cy="43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4A4">
        <w:br w:type="page"/>
      </w:r>
    </w:p>
    <w:p w14:paraId="04DDEF6A" w14:textId="21960FEE" w:rsidR="002F34A4" w:rsidRPr="002F34A4" w:rsidRDefault="00434403" w:rsidP="002F34A4">
      <w:r w:rsidRPr="00434403">
        <w:rPr>
          <w:noProof/>
        </w:rPr>
        <w:lastRenderedPageBreak/>
        <w:drawing>
          <wp:anchor distT="0" distB="0" distL="114300" distR="114300" simplePos="0" relativeHeight="252548608" behindDoc="0" locked="0" layoutInCell="1" allowOverlap="1" wp14:anchorId="400DE1A0" wp14:editId="171A7811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406000" cy="5338800"/>
            <wp:effectExtent l="0" t="0" r="0" b="0"/>
            <wp:wrapSquare wrapText="bothSides"/>
            <wp:docPr id="8921340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6000" cy="53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213AA330" w:rsidR="003A6BE0" w:rsidRDefault="00434403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34403">
        <w:rPr>
          <w:noProof/>
        </w:rPr>
        <w:lastRenderedPageBreak/>
        <w:drawing>
          <wp:anchor distT="0" distB="0" distL="114300" distR="114300" simplePos="0" relativeHeight="252549632" behindDoc="0" locked="0" layoutInCell="1" allowOverlap="1" wp14:anchorId="3F70B122" wp14:editId="4D48870D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532000" cy="5342400"/>
            <wp:effectExtent l="0" t="0" r="2540" b="0"/>
            <wp:wrapSquare wrapText="bothSides"/>
            <wp:docPr id="175016419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4D514" w14:textId="493CE96B" w:rsidR="003A6BE0" w:rsidRDefault="0043440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34403">
        <w:rPr>
          <w:noProof/>
        </w:rPr>
        <w:lastRenderedPageBreak/>
        <w:drawing>
          <wp:anchor distT="0" distB="0" distL="114300" distR="114300" simplePos="0" relativeHeight="252550656" behindDoc="0" locked="0" layoutInCell="1" allowOverlap="1" wp14:anchorId="3F2773AF" wp14:editId="1658CA9D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8798400" cy="5220000"/>
            <wp:effectExtent l="0" t="0" r="3175" b="0"/>
            <wp:wrapSquare wrapText="bothSides"/>
            <wp:docPr id="9127327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84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68A3DE20" w:rsidR="008F6680" w:rsidRDefault="008C22FA" w:rsidP="008F6680">
      <w:r w:rsidRPr="008C22FA">
        <w:rPr>
          <w:noProof/>
        </w:rPr>
        <w:lastRenderedPageBreak/>
        <w:drawing>
          <wp:anchor distT="0" distB="0" distL="114300" distR="114300" simplePos="0" relativeHeight="252506624" behindDoc="0" locked="0" layoutInCell="1" allowOverlap="1" wp14:anchorId="76D86333" wp14:editId="6761AC18">
            <wp:simplePos x="1082650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9000000" cy="5306400"/>
            <wp:effectExtent l="0" t="0" r="0" b="8890"/>
            <wp:wrapSquare wrapText="bothSides"/>
            <wp:docPr id="8129042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03E4DF0D" w:rsidR="00545713" w:rsidRDefault="00C8396F" w:rsidP="00545713">
      <w:pPr>
        <w:tabs>
          <w:tab w:val="left" w:pos="1624"/>
        </w:tabs>
      </w:pPr>
      <w:r w:rsidRPr="00C8396F">
        <w:rPr>
          <w:noProof/>
        </w:rPr>
        <w:lastRenderedPageBreak/>
        <w:drawing>
          <wp:anchor distT="0" distB="0" distL="114300" distR="114300" simplePos="0" relativeHeight="252508672" behindDoc="0" locked="0" layoutInCell="1" allowOverlap="1" wp14:anchorId="555178FA" wp14:editId="2914045D">
            <wp:simplePos x="0" y="0"/>
            <wp:positionH relativeFrom="page">
              <wp:align>center</wp:align>
            </wp:positionH>
            <wp:positionV relativeFrom="page">
              <wp:posOffset>1219505</wp:posOffset>
            </wp:positionV>
            <wp:extent cx="8794800" cy="5241600"/>
            <wp:effectExtent l="0" t="0" r="6350" b="0"/>
            <wp:wrapSquare wrapText="bothSides"/>
            <wp:docPr id="18695290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41AE3270" w:rsidR="008B5FFB" w:rsidRDefault="00A16203" w:rsidP="00A16203">
      <w:pPr>
        <w:tabs>
          <w:tab w:val="left" w:pos="4931"/>
        </w:tabs>
      </w:pPr>
      <w:r w:rsidRPr="00A16203">
        <w:rPr>
          <w:noProof/>
        </w:rPr>
        <w:lastRenderedPageBreak/>
        <w:drawing>
          <wp:anchor distT="0" distB="0" distL="114300" distR="114300" simplePos="0" relativeHeight="252509696" behindDoc="0" locked="0" layoutInCell="1" allowOverlap="1" wp14:anchorId="59458CFC" wp14:editId="7FF82FFC">
            <wp:simplePos x="1082650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8661600" cy="5302800"/>
            <wp:effectExtent l="0" t="0" r="6350" b="0"/>
            <wp:wrapSquare wrapText="bothSides"/>
            <wp:docPr id="170392965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600" cy="53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A16203">
        <w:br w:type="page"/>
      </w:r>
      <w:r w:rsidR="00446961" w:rsidRPr="00446961">
        <w:rPr>
          <w:noProof/>
        </w:rPr>
        <w:lastRenderedPageBreak/>
        <w:drawing>
          <wp:anchor distT="0" distB="0" distL="114300" distR="114300" simplePos="0" relativeHeight="252512768" behindDoc="0" locked="0" layoutInCell="1" allowOverlap="1" wp14:anchorId="29421790" wp14:editId="6F55CC55">
            <wp:simplePos x="0" y="0"/>
            <wp:positionH relativeFrom="page">
              <wp:align>center</wp:align>
            </wp:positionH>
            <wp:positionV relativeFrom="page">
              <wp:posOffset>1105535</wp:posOffset>
            </wp:positionV>
            <wp:extent cx="8532000" cy="5223600"/>
            <wp:effectExtent l="0" t="0" r="2540" b="0"/>
            <wp:wrapSquare wrapText="bothSides"/>
            <wp:docPr id="12751018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49FA691A" w14:textId="1AD181D3" w:rsidR="008B5FFB" w:rsidRDefault="00C95763" w:rsidP="0035586A">
      <w:r w:rsidRPr="00C95763">
        <w:rPr>
          <w:noProof/>
        </w:rPr>
        <w:lastRenderedPageBreak/>
        <w:drawing>
          <wp:anchor distT="0" distB="0" distL="114300" distR="114300" simplePos="0" relativeHeight="252513792" behindDoc="0" locked="0" layoutInCell="1" allowOverlap="1" wp14:anchorId="49EE892E" wp14:editId="498CC766">
            <wp:simplePos x="0" y="0"/>
            <wp:positionH relativeFrom="page">
              <wp:align>center</wp:align>
            </wp:positionH>
            <wp:positionV relativeFrom="page">
              <wp:posOffset>1105535</wp:posOffset>
            </wp:positionV>
            <wp:extent cx="8931600" cy="5169600"/>
            <wp:effectExtent l="0" t="0" r="3175" b="0"/>
            <wp:wrapSquare wrapText="bothSides"/>
            <wp:docPr id="43181602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2DC87" w14:textId="03939674" w:rsidR="008B5FFB" w:rsidRDefault="00C95763" w:rsidP="0035586A">
      <w:r w:rsidRPr="00C95763">
        <w:rPr>
          <w:noProof/>
        </w:rPr>
        <w:lastRenderedPageBreak/>
        <w:drawing>
          <wp:anchor distT="0" distB="0" distL="114300" distR="114300" simplePos="0" relativeHeight="252514816" behindDoc="0" locked="0" layoutInCell="1" allowOverlap="1" wp14:anchorId="69B9F82B" wp14:editId="38CA6AE6">
            <wp:simplePos x="1082650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8661600" cy="5032800"/>
            <wp:effectExtent l="0" t="0" r="6350" b="0"/>
            <wp:wrapSquare wrapText="bothSides"/>
            <wp:docPr id="44243869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6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78FAF6D2" w:rsidR="008B5FFB" w:rsidRDefault="00495F9B" w:rsidP="0035586A">
      <w:r w:rsidRPr="00495F9B">
        <w:rPr>
          <w:noProof/>
        </w:rPr>
        <w:lastRenderedPageBreak/>
        <w:drawing>
          <wp:anchor distT="0" distB="0" distL="114300" distR="114300" simplePos="0" relativeHeight="252554752" behindDoc="0" locked="0" layoutInCell="1" allowOverlap="1" wp14:anchorId="295C4C18" wp14:editId="14CE7AA2">
            <wp:simplePos x="1081377" y="1097280"/>
            <wp:positionH relativeFrom="page">
              <wp:align>center</wp:align>
            </wp:positionH>
            <wp:positionV relativeFrom="page">
              <wp:posOffset>1440180</wp:posOffset>
            </wp:positionV>
            <wp:extent cx="8931600" cy="2174400"/>
            <wp:effectExtent l="0" t="0" r="3175" b="0"/>
            <wp:wrapSquare wrapText="bothSides"/>
            <wp:docPr id="108071504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21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2A8B72A3" w:rsidR="00641112" w:rsidRDefault="00447AFE" w:rsidP="00B66F8B">
      <w:pPr>
        <w:tabs>
          <w:tab w:val="left" w:pos="1993"/>
        </w:tabs>
      </w:pPr>
      <w:r w:rsidRPr="00495F9B">
        <w:rPr>
          <w:noProof/>
        </w:rPr>
        <w:lastRenderedPageBreak/>
        <w:drawing>
          <wp:anchor distT="0" distB="0" distL="114300" distR="114300" simplePos="0" relativeHeight="252555776" behindDoc="0" locked="0" layoutInCell="1" allowOverlap="0" wp14:anchorId="6A032ECE" wp14:editId="50434C40">
            <wp:simplePos x="1081377" y="1097280"/>
            <wp:positionH relativeFrom="page">
              <wp:align>center</wp:align>
            </wp:positionH>
            <wp:positionV relativeFrom="page">
              <wp:posOffset>1188085</wp:posOffset>
            </wp:positionV>
            <wp:extent cx="9190800" cy="4262400"/>
            <wp:effectExtent l="19050" t="19050" r="10795" b="24130"/>
            <wp:wrapSquare wrapText="bothSides"/>
            <wp:docPr id="171608305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083054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0800" cy="4262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259D" w14:textId="21CB77D0" w:rsidR="00137A62" w:rsidRDefault="00137A62" w:rsidP="003D694F">
      <w:pPr>
        <w:tabs>
          <w:tab w:val="left" w:pos="979"/>
        </w:tabs>
      </w:pPr>
      <w:r>
        <w:tab/>
      </w:r>
    </w:p>
    <w:p w14:paraId="0A4D6471" w14:textId="2204BB20" w:rsidR="00495F9B" w:rsidRDefault="00495F9B" w:rsidP="00137A62">
      <w:pPr>
        <w:tabs>
          <w:tab w:val="left" w:pos="1832"/>
        </w:tabs>
        <w:rPr>
          <w:noProof/>
        </w:rPr>
      </w:pPr>
    </w:p>
    <w:p w14:paraId="2C46F46B" w14:textId="32CA421D" w:rsidR="00137A62" w:rsidRDefault="00495F9B" w:rsidP="000813E9">
      <w:pPr>
        <w:tabs>
          <w:tab w:val="left" w:pos="1832"/>
        </w:tabs>
        <w:jc w:val="center"/>
      </w:pPr>
      <w:r w:rsidRPr="00495F9B">
        <w:rPr>
          <w:noProof/>
        </w:rPr>
        <w:lastRenderedPageBreak/>
        <w:drawing>
          <wp:inline distT="0" distB="0" distL="0" distR="0" wp14:anchorId="181F8147" wp14:editId="40D12451">
            <wp:extent cx="8928000" cy="4845600"/>
            <wp:effectExtent l="0" t="0" r="6985" b="0"/>
            <wp:docPr id="53557637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8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1DCB">
        <w:rPr>
          <w:noProof/>
        </w:rPr>
        <w:lastRenderedPageBreak/>
        <w:drawing>
          <wp:inline distT="0" distB="0" distL="0" distR="0" wp14:anchorId="6FCE608C" wp14:editId="520EF165">
            <wp:extent cx="8535035" cy="5029835"/>
            <wp:effectExtent l="0" t="0" r="0" b="0"/>
            <wp:docPr id="531317887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035" cy="502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1B746E" w14:textId="73B2650D" w:rsidR="001C5E69" w:rsidRDefault="00147CED" w:rsidP="008F6680">
      <w:r w:rsidRPr="00147CED">
        <w:rPr>
          <w:noProof/>
        </w:rPr>
        <w:lastRenderedPageBreak/>
        <w:drawing>
          <wp:anchor distT="0" distB="0" distL="114300" distR="114300" simplePos="0" relativeHeight="252551680" behindDoc="0" locked="0" layoutInCell="1" allowOverlap="1" wp14:anchorId="1D229854" wp14:editId="34CE4FD7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072400"/>
            <wp:effectExtent l="0" t="0" r="6985" b="0"/>
            <wp:wrapSquare wrapText="bothSides"/>
            <wp:docPr id="113854885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E6558" w14:textId="758289BE" w:rsidR="00EC3AAA" w:rsidRDefault="00BA018C" w:rsidP="008F6680">
      <w:r w:rsidRPr="00BA018C">
        <w:rPr>
          <w:noProof/>
        </w:rPr>
        <w:lastRenderedPageBreak/>
        <w:drawing>
          <wp:anchor distT="0" distB="0" distL="114300" distR="114300" simplePos="0" relativeHeight="252552704" behindDoc="0" locked="0" layoutInCell="1" allowOverlap="1" wp14:anchorId="1DD673B8" wp14:editId="43CA8EBD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5277600"/>
            <wp:effectExtent l="0" t="0" r="3175" b="0"/>
            <wp:wrapSquare wrapText="bothSides"/>
            <wp:docPr id="3230796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2C273" w14:textId="5E4AF221" w:rsidR="00EC3AAA" w:rsidRDefault="00BA018C" w:rsidP="008F6680">
      <w:r w:rsidRPr="00BA018C">
        <w:rPr>
          <w:noProof/>
        </w:rPr>
        <w:lastRenderedPageBreak/>
        <w:drawing>
          <wp:anchor distT="0" distB="0" distL="114300" distR="114300" simplePos="0" relativeHeight="252553728" behindDoc="0" locked="0" layoutInCell="1" allowOverlap="1" wp14:anchorId="65065A86" wp14:editId="4CD2CB57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4953600"/>
            <wp:effectExtent l="0" t="0" r="6985" b="0"/>
            <wp:wrapSquare wrapText="bothSides"/>
            <wp:docPr id="109233979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9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3A9BC1" w14:textId="7618B347" w:rsidR="00EC3AAA" w:rsidRDefault="00976FA0" w:rsidP="008F6680">
      <w:r>
        <w:rPr>
          <w:noProof/>
        </w:rPr>
        <w:lastRenderedPageBreak/>
        <w:drawing>
          <wp:inline distT="0" distB="0" distL="0" distR="0" wp14:anchorId="4AFD6130" wp14:editId="7256B751">
            <wp:extent cx="8669020" cy="4895215"/>
            <wp:effectExtent l="0" t="0" r="0" b="635"/>
            <wp:docPr id="2964834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9020" cy="4895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761D32" w14:textId="7A4366ED" w:rsidR="00EC3AAA" w:rsidRDefault="00EC3AAA" w:rsidP="008F6680"/>
    <w:p w14:paraId="254AD817" w14:textId="452E973E" w:rsidR="00EC3AAA" w:rsidRDefault="00EC3AAA" w:rsidP="008F6680"/>
    <w:p w14:paraId="4350A46D" w14:textId="6A8E0465" w:rsidR="00EC3AAA" w:rsidRDefault="00976FA0" w:rsidP="008F6680">
      <w:r>
        <w:rPr>
          <w:noProof/>
        </w:rPr>
        <w:lastRenderedPageBreak/>
        <w:drawing>
          <wp:inline distT="0" distB="0" distL="0" distR="0" wp14:anchorId="175F2359" wp14:editId="4E3A89DA">
            <wp:extent cx="8535035" cy="5243195"/>
            <wp:effectExtent l="0" t="0" r="0" b="0"/>
            <wp:docPr id="1725283153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035" cy="524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C0BAAC" w14:textId="28C4E65F" w:rsidR="00EC3AAA" w:rsidRDefault="000A659B" w:rsidP="008F6680">
      <w:r w:rsidRPr="000A659B">
        <w:rPr>
          <w:noProof/>
        </w:rPr>
        <w:lastRenderedPageBreak/>
        <w:drawing>
          <wp:anchor distT="0" distB="0" distL="114300" distR="114300" simplePos="0" relativeHeight="252568064" behindDoc="0" locked="0" layoutInCell="1" allowOverlap="1" wp14:anchorId="27696A1D" wp14:editId="0E2A6EAC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083200"/>
            <wp:effectExtent l="0" t="0" r="6985" b="3175"/>
            <wp:wrapSquare wrapText="bothSides"/>
            <wp:docPr id="382601126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0769B16D" w:rsidR="00EC3AAA" w:rsidRDefault="000A659B" w:rsidP="008F6680">
      <w:r>
        <w:rPr>
          <w:noProof/>
        </w:rPr>
        <w:lastRenderedPageBreak/>
        <w:drawing>
          <wp:inline distT="0" distB="0" distL="0" distR="0" wp14:anchorId="3040CC69" wp14:editId="282AA787">
            <wp:extent cx="8931275" cy="5279390"/>
            <wp:effectExtent l="0" t="0" r="3175" b="0"/>
            <wp:docPr id="33525495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275" cy="5279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D94A9A" w14:textId="14A37E5E" w:rsidR="00EC3AAA" w:rsidRDefault="000A659B" w:rsidP="008F6680">
      <w:r w:rsidRPr="000A659B">
        <w:rPr>
          <w:noProof/>
        </w:rPr>
        <w:lastRenderedPageBreak/>
        <w:drawing>
          <wp:anchor distT="0" distB="0" distL="114300" distR="114300" simplePos="0" relativeHeight="252569088" behindDoc="0" locked="0" layoutInCell="1" allowOverlap="1" wp14:anchorId="4594C6F5" wp14:editId="18F22A35">
            <wp:simplePos x="1081377" y="1097280"/>
            <wp:positionH relativeFrom="column">
              <wp:align>center</wp:align>
            </wp:positionH>
            <wp:positionV relativeFrom="paragraph">
              <wp:posOffset>0</wp:posOffset>
            </wp:positionV>
            <wp:extent cx="8928000" cy="5065200"/>
            <wp:effectExtent l="0" t="0" r="6985" b="2540"/>
            <wp:wrapSquare wrapText="bothSides"/>
            <wp:docPr id="64728421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A8FA3" w14:textId="57710A5B" w:rsidR="00EC3AAA" w:rsidRDefault="00581C3E" w:rsidP="008F6680">
      <w:r>
        <w:lastRenderedPageBreak/>
        <w:tab/>
      </w:r>
      <w:r w:rsidR="000A659B" w:rsidRPr="000A659B">
        <w:rPr>
          <w:noProof/>
        </w:rPr>
        <w:drawing>
          <wp:anchor distT="0" distB="0" distL="114300" distR="114300" simplePos="0" relativeHeight="252577280" behindDoc="0" locked="0" layoutInCell="1" allowOverlap="1" wp14:anchorId="6283212E" wp14:editId="781FC902">
            <wp:simplePos x="1080770" y="1280160"/>
            <wp:positionH relativeFrom="page">
              <wp:align>center</wp:align>
            </wp:positionH>
            <wp:positionV relativeFrom="page">
              <wp:posOffset>1105535</wp:posOffset>
            </wp:positionV>
            <wp:extent cx="8794800" cy="5191200"/>
            <wp:effectExtent l="0" t="0" r="6350" b="9525"/>
            <wp:wrapSquare wrapText="bothSides"/>
            <wp:docPr id="2091244150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8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4B55F6F4" w:rsidR="003720DF" w:rsidRDefault="000A659B" w:rsidP="008F6680">
      <w:r>
        <w:rPr>
          <w:noProof/>
        </w:rPr>
        <w:lastRenderedPageBreak/>
        <w:drawing>
          <wp:inline distT="0" distB="0" distL="0" distR="0" wp14:anchorId="4AC23603" wp14:editId="527CEAE4">
            <wp:extent cx="8535035" cy="5084445"/>
            <wp:effectExtent l="0" t="0" r="0" b="1905"/>
            <wp:docPr id="9569996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035" cy="508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84AA1D" w14:textId="66238245" w:rsidR="003720DF" w:rsidRDefault="003720DF" w:rsidP="008F6680"/>
    <w:p w14:paraId="510BD19F" w14:textId="3FD757E0" w:rsidR="00581C3E" w:rsidRDefault="0072169A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2169A">
        <w:rPr>
          <w:noProof/>
        </w:rPr>
        <w:lastRenderedPageBreak/>
        <w:drawing>
          <wp:anchor distT="0" distB="0" distL="114300" distR="114300" simplePos="0" relativeHeight="252560896" behindDoc="0" locked="0" layoutInCell="1" allowOverlap="1" wp14:anchorId="3522DCA1" wp14:editId="0BFA9BF8">
            <wp:simplePos x="1081377" y="1097280"/>
            <wp:positionH relativeFrom="page">
              <wp:align>center</wp:align>
            </wp:positionH>
            <wp:positionV relativeFrom="page">
              <wp:posOffset>1105535</wp:posOffset>
            </wp:positionV>
            <wp:extent cx="8794800" cy="5288400"/>
            <wp:effectExtent l="0" t="0" r="6350" b="7620"/>
            <wp:wrapSquare wrapText="bothSides"/>
            <wp:docPr id="1618137455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8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DB56" w14:textId="7C2E9D75" w:rsidR="004A104D" w:rsidRDefault="000A659B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A659B">
        <w:rPr>
          <w:noProof/>
        </w:rPr>
        <w:lastRenderedPageBreak/>
        <w:drawing>
          <wp:anchor distT="0" distB="0" distL="114300" distR="114300" simplePos="0" relativeHeight="252570112" behindDoc="0" locked="0" layoutInCell="1" allowOverlap="1" wp14:anchorId="65881441" wp14:editId="22A2189F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227200"/>
            <wp:effectExtent l="0" t="0" r="2540" b="0"/>
            <wp:wrapSquare wrapText="bothSides"/>
            <wp:docPr id="1739626997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3AEDF7E8" w:rsidR="004A104D" w:rsidRDefault="001878F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878F9">
        <w:rPr>
          <w:noProof/>
        </w:rPr>
        <w:lastRenderedPageBreak/>
        <w:drawing>
          <wp:anchor distT="0" distB="0" distL="114300" distR="114300" simplePos="0" relativeHeight="252571136" behindDoc="0" locked="0" layoutInCell="1" allowOverlap="1" wp14:anchorId="094067E8" wp14:editId="48DE9AB8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5238000"/>
            <wp:effectExtent l="0" t="0" r="0" b="1270"/>
            <wp:wrapSquare wrapText="bothSides"/>
            <wp:docPr id="852373707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18530607" w:rsidR="004A104D" w:rsidRDefault="00545C61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45C61">
        <w:rPr>
          <w:noProof/>
        </w:rPr>
        <w:lastRenderedPageBreak/>
        <w:drawing>
          <wp:anchor distT="0" distB="0" distL="114300" distR="114300" simplePos="0" relativeHeight="252532224" behindDoc="0" locked="0" layoutInCell="1" allowOverlap="1" wp14:anchorId="053A3DAC" wp14:editId="082247F7">
            <wp:simplePos x="0" y="0"/>
            <wp:positionH relativeFrom="page">
              <wp:align>center</wp:align>
            </wp:positionH>
            <wp:positionV relativeFrom="page">
              <wp:posOffset>1101725</wp:posOffset>
            </wp:positionV>
            <wp:extent cx="8661600" cy="5299200"/>
            <wp:effectExtent l="0" t="0" r="6350" b="0"/>
            <wp:wrapSquare wrapText="bothSides"/>
            <wp:docPr id="38127781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6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19FD054" w14:textId="30651800" w:rsidR="0039506A" w:rsidRDefault="001878F9" w:rsidP="007631ED">
      <w:pPr>
        <w:rPr>
          <w:noProof/>
        </w:rPr>
      </w:pPr>
      <w:r w:rsidRPr="001878F9">
        <w:rPr>
          <w:noProof/>
        </w:rPr>
        <w:lastRenderedPageBreak/>
        <w:drawing>
          <wp:anchor distT="0" distB="0" distL="114300" distR="114300" simplePos="0" relativeHeight="252572160" behindDoc="0" locked="0" layoutInCell="1" allowOverlap="1" wp14:anchorId="4ED5113D" wp14:editId="4742132A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532000" cy="5032800"/>
            <wp:effectExtent l="0" t="0" r="2540" b="0"/>
            <wp:wrapSquare wrapText="bothSides"/>
            <wp:docPr id="96706570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5D027CF4" w:rsidR="0039506A" w:rsidRDefault="001878F9" w:rsidP="007631ED">
      <w:pPr>
        <w:rPr>
          <w:noProof/>
        </w:rPr>
      </w:pPr>
      <w:r w:rsidRPr="001878F9">
        <w:rPr>
          <w:noProof/>
        </w:rPr>
        <w:lastRenderedPageBreak/>
        <w:drawing>
          <wp:inline distT="0" distB="0" distL="0" distR="0" wp14:anchorId="2B53FAFE" wp14:editId="0F690C02">
            <wp:extent cx="8533130" cy="4970780"/>
            <wp:effectExtent l="0" t="0" r="1270" b="1270"/>
            <wp:docPr id="58623977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7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64854" w14:textId="1F1F974D" w:rsidR="0039506A" w:rsidRDefault="0039506A" w:rsidP="007631ED">
      <w:pPr>
        <w:rPr>
          <w:noProof/>
        </w:rPr>
      </w:pPr>
    </w:p>
    <w:p w14:paraId="15A62E27" w14:textId="50CE835F" w:rsidR="001878F9" w:rsidRDefault="001878F9" w:rsidP="007631ED">
      <w:pPr>
        <w:rPr>
          <w:noProof/>
        </w:rPr>
      </w:pPr>
      <w:r w:rsidRPr="001878F9">
        <w:rPr>
          <w:noProof/>
        </w:rPr>
        <w:lastRenderedPageBreak/>
        <w:drawing>
          <wp:inline distT="0" distB="0" distL="0" distR="0" wp14:anchorId="5FA9FE5C" wp14:editId="4BFE6E09">
            <wp:extent cx="8668800" cy="5310000"/>
            <wp:effectExtent l="0" t="0" r="0" b="5080"/>
            <wp:docPr id="1712822396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8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5CCCD" w14:textId="6405E2B2" w:rsidR="0039506A" w:rsidRDefault="001878F9" w:rsidP="007631ED">
      <w:pPr>
        <w:rPr>
          <w:noProof/>
        </w:rPr>
      </w:pPr>
      <w:r w:rsidRPr="001878F9">
        <w:rPr>
          <w:noProof/>
        </w:rPr>
        <w:lastRenderedPageBreak/>
        <w:drawing>
          <wp:anchor distT="0" distB="0" distL="114300" distR="114300" simplePos="0" relativeHeight="252573184" behindDoc="0" locked="0" layoutInCell="1" allowOverlap="1" wp14:anchorId="01E98A11" wp14:editId="0A2F3E4A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9061200" cy="4726800"/>
            <wp:effectExtent l="0" t="0" r="6985" b="0"/>
            <wp:wrapSquare wrapText="bothSides"/>
            <wp:docPr id="263158486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200" cy="47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69E46081" w:rsidR="0039506A" w:rsidRDefault="0039506A" w:rsidP="007631ED">
      <w:pPr>
        <w:rPr>
          <w:noProof/>
        </w:rPr>
      </w:pPr>
    </w:p>
    <w:p w14:paraId="07C022D3" w14:textId="795718BD" w:rsidR="0039506A" w:rsidRDefault="0039506A" w:rsidP="007631ED">
      <w:pPr>
        <w:rPr>
          <w:noProof/>
        </w:rPr>
      </w:pPr>
    </w:p>
    <w:p w14:paraId="5B85BD12" w14:textId="5C411DE0" w:rsidR="0039506A" w:rsidRDefault="00B052E2" w:rsidP="007631ED">
      <w:pPr>
        <w:rPr>
          <w:noProof/>
        </w:rPr>
      </w:pPr>
      <w:r w:rsidRPr="00B052E2">
        <w:rPr>
          <w:noProof/>
        </w:rPr>
        <w:lastRenderedPageBreak/>
        <w:drawing>
          <wp:anchor distT="0" distB="0" distL="114300" distR="114300" simplePos="0" relativeHeight="252574208" behindDoc="0" locked="0" layoutInCell="1" allowOverlap="1" wp14:anchorId="36069844" wp14:editId="62E69869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532000" cy="5029200"/>
            <wp:effectExtent l="0" t="0" r="2540" b="0"/>
            <wp:wrapSquare wrapText="bothSides"/>
            <wp:docPr id="124018403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D640A" w14:textId="442F888F" w:rsidR="0039506A" w:rsidRDefault="00B052E2" w:rsidP="007631ED">
      <w:pPr>
        <w:rPr>
          <w:noProof/>
        </w:rPr>
      </w:pPr>
      <w:r w:rsidRPr="00B052E2">
        <w:rPr>
          <w:noProof/>
        </w:rPr>
        <w:lastRenderedPageBreak/>
        <w:drawing>
          <wp:anchor distT="0" distB="0" distL="114300" distR="114300" simplePos="0" relativeHeight="252575232" behindDoc="0" locked="0" layoutInCell="1" allowOverlap="1" wp14:anchorId="4344492F" wp14:editId="12A85D1D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054400"/>
            <wp:effectExtent l="0" t="0" r="6985" b="0"/>
            <wp:wrapSquare wrapText="bothSides"/>
            <wp:docPr id="389937702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B6616" w14:textId="09CDE76C" w:rsidR="0039506A" w:rsidRDefault="0039506A" w:rsidP="007631ED">
      <w:pPr>
        <w:rPr>
          <w:noProof/>
        </w:rPr>
      </w:pPr>
    </w:p>
    <w:p w14:paraId="57F68376" w14:textId="41F42CAB" w:rsidR="0039506A" w:rsidRDefault="0039506A" w:rsidP="007631ED">
      <w:pPr>
        <w:rPr>
          <w:noProof/>
        </w:rPr>
      </w:pPr>
    </w:p>
    <w:p w14:paraId="4C56B609" w14:textId="5A502026" w:rsidR="0039506A" w:rsidRDefault="0039506A" w:rsidP="007631ED">
      <w:pPr>
        <w:rPr>
          <w:noProof/>
        </w:rPr>
      </w:pPr>
    </w:p>
    <w:p w14:paraId="4155D70C" w14:textId="77777777" w:rsidR="00B052E2" w:rsidRDefault="00B052E2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5A695F2F" w14:textId="4EEED99B" w:rsidR="00B052E2" w:rsidRPr="00B052E2" w:rsidRDefault="00B052E2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  <w:r w:rsidRPr="0043281B">
        <w:rPr>
          <w:noProof/>
        </w:rPr>
        <w:drawing>
          <wp:anchor distT="0" distB="0" distL="114300" distR="114300" simplePos="0" relativeHeight="252466688" behindDoc="0" locked="0" layoutInCell="1" allowOverlap="1" wp14:anchorId="1BB0D434" wp14:editId="6008DC0D">
            <wp:simplePos x="0" y="0"/>
            <wp:positionH relativeFrom="page">
              <wp:align>center</wp:align>
            </wp:positionH>
            <wp:positionV relativeFrom="page">
              <wp:posOffset>1560498</wp:posOffset>
            </wp:positionV>
            <wp:extent cx="9000000" cy="1771200"/>
            <wp:effectExtent l="0" t="0" r="0" b="635"/>
            <wp:wrapSquare wrapText="bothSides"/>
            <wp:docPr id="1543258697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17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757075" w14:textId="7361E692" w:rsidR="00B052E2" w:rsidRPr="0043281B" w:rsidRDefault="00B052E2" w:rsidP="00B052E2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281B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43281B">
        <w:rPr>
          <w:rFonts w:ascii="Arial" w:hAnsi="Arial" w:cs="Arial"/>
          <w:spacing w:val="-3"/>
          <w:sz w:val="18"/>
          <w:szCs w:val="18"/>
        </w:rPr>
        <w:t>HLA-A, HLA-B and HLA-DRB alleles listed on the IMGT/HLA web page 202</w:t>
      </w:r>
      <w:r>
        <w:rPr>
          <w:rFonts w:ascii="Arial" w:hAnsi="Arial" w:cs="Arial"/>
          <w:spacing w:val="-3"/>
          <w:sz w:val="18"/>
          <w:szCs w:val="18"/>
        </w:rPr>
        <w:t>5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 w:rsidR="001E6696">
        <w:rPr>
          <w:rFonts w:ascii="Arial" w:hAnsi="Arial" w:cs="Arial"/>
          <w:spacing w:val="-3"/>
          <w:sz w:val="18"/>
          <w:szCs w:val="18"/>
        </w:rPr>
        <w:t>Januaury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 w:rsidR="001E6696">
        <w:rPr>
          <w:rFonts w:ascii="Arial" w:hAnsi="Arial" w:cs="Arial"/>
          <w:spacing w:val="-3"/>
          <w:sz w:val="18"/>
          <w:szCs w:val="18"/>
        </w:rPr>
        <w:t>15</w:t>
      </w:r>
      <w:r w:rsidRPr="0043281B">
        <w:rPr>
          <w:rFonts w:ascii="Arial" w:hAnsi="Arial" w:cs="Arial"/>
          <w:spacing w:val="-3"/>
          <w:sz w:val="18"/>
          <w:szCs w:val="18"/>
        </w:rPr>
        <w:t>, release 3.5</w:t>
      </w:r>
      <w:r>
        <w:rPr>
          <w:rFonts w:ascii="Arial" w:hAnsi="Arial" w:cs="Arial"/>
          <w:spacing w:val="-3"/>
          <w:sz w:val="18"/>
          <w:szCs w:val="18"/>
        </w:rPr>
        <w:t>9</w:t>
      </w:r>
      <w:r w:rsidRPr="0043281B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3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4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>.</w:t>
      </w:r>
    </w:p>
    <w:p w14:paraId="0F67FEF1" w14:textId="77777777" w:rsidR="00B052E2" w:rsidRPr="0043281B" w:rsidRDefault="00B052E2" w:rsidP="00B05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43281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3281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3281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5" w:history="1">
        <w:r w:rsidRPr="0043281B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43281B">
        <w:rPr>
          <w:rFonts w:cs="Arial"/>
          <w:spacing w:val="-3"/>
          <w:sz w:val="18"/>
          <w:szCs w:val="18"/>
        </w:rPr>
        <w:t>.</w:t>
      </w:r>
    </w:p>
    <w:p w14:paraId="6E856587" w14:textId="77777777" w:rsidR="00B052E2" w:rsidRDefault="00B052E2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343F160E" w14:textId="1AFCC7B0" w:rsidR="00E245D1" w:rsidRPr="0043281B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43281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43281B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43281B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43281B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43281B">
        <w:rPr>
          <w:b/>
          <w:spacing w:val="-3"/>
          <w:sz w:val="18"/>
          <w:szCs w:val="18"/>
          <w:vertAlign w:val="superscript"/>
        </w:rPr>
        <w:t>4</w:t>
      </w:r>
      <w:r w:rsidRPr="0043281B">
        <w:rPr>
          <w:spacing w:val="-3"/>
          <w:sz w:val="18"/>
          <w:szCs w:val="18"/>
        </w:rPr>
        <w:t xml:space="preserve">The </w:t>
      </w:r>
      <w:r w:rsidRPr="0043281B">
        <w:rPr>
          <w:rFonts w:cs="Arial"/>
          <w:sz w:val="18"/>
          <w:szCs w:val="18"/>
        </w:rPr>
        <w:t>HLA-B</w:t>
      </w:r>
      <w:r w:rsidRPr="0043281B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43281B">
        <w:rPr>
          <w:rFonts w:cs="Arial"/>
          <w:sz w:val="18"/>
          <w:szCs w:val="18"/>
        </w:rPr>
        <w:t xml:space="preserve">that following alleles </w:t>
      </w:r>
      <w:r w:rsidRPr="0043281B">
        <w:rPr>
          <w:spacing w:val="-1"/>
          <w:sz w:val="18"/>
          <w:szCs w:val="18"/>
        </w:rPr>
        <w:t>give rise to identical amplification patterns</w:t>
      </w:r>
      <w:r w:rsidR="007B3537" w:rsidRPr="0043281B">
        <w:rPr>
          <w:rFonts w:cs="Arial"/>
          <w:sz w:val="18"/>
          <w:szCs w:val="18"/>
        </w:rPr>
        <w:t>.</w:t>
      </w:r>
    </w:p>
    <w:p w14:paraId="2B6FF8D7" w14:textId="47A607FE" w:rsidR="00643D4C" w:rsidRPr="0043281B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43281B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43281B">
        <w:rPr>
          <w:rFonts w:cs="Arial"/>
          <w:sz w:val="18"/>
          <w:szCs w:val="18"/>
        </w:rPr>
        <w:t>.</w:t>
      </w:r>
    </w:p>
    <w:p w14:paraId="37F3AB4D" w14:textId="19B5C0FE" w:rsidR="00E93143" w:rsidRPr="00115F10" w:rsidRDefault="00E93143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color w:val="FF0000"/>
          <w:sz w:val="18"/>
          <w:szCs w:val="18"/>
        </w:rPr>
      </w:pPr>
    </w:p>
    <w:tbl>
      <w:tblPr>
        <w:tblStyle w:val="A-SSP"/>
        <w:tblW w:w="13750" w:type="dxa"/>
        <w:tblLook w:val="04A0" w:firstRow="1" w:lastRow="0" w:firstColumn="1" w:lastColumn="0" w:noHBand="0" w:noVBand="1"/>
      </w:tblPr>
      <w:tblGrid>
        <w:gridCol w:w="6237"/>
        <w:gridCol w:w="7513"/>
      </w:tblGrid>
      <w:tr w:rsidR="0043281B" w:rsidRPr="0043281B" w14:paraId="7BD42F9B" w14:textId="77777777" w:rsidTr="0043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79B6EE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8" w:name="_Hlk52367160"/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0FAAD3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3281B" w:rsidRPr="0043281B" w14:paraId="7659899E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6334D97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751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9344C22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43281B" w:rsidRPr="0043281B" w14:paraId="523A0E0F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401675C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4E7231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43281B" w:rsidRPr="0043281B" w14:paraId="1C3DC8FB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83A3416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BECF34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43281B" w:rsidRPr="0043281B" w14:paraId="0DD0CE87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9540507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75187B9" w14:textId="158C581B" w:rsidR="0043281B" w:rsidRPr="0043281B" w:rsidRDefault="0055596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368E5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BE268C">
              <w:rPr>
                <w:rFonts w:cs="Arial"/>
                <w:spacing w:val="-3"/>
                <w:sz w:val="18"/>
                <w:szCs w:val="18"/>
                <w:lang w:eastAsia="sv-SE"/>
              </w:rPr>
              <w:t>54:49N, 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, 55:142</w:t>
            </w:r>
          </w:p>
        </w:tc>
      </w:tr>
      <w:tr w:rsidR="0043281B" w:rsidRPr="0043281B" w14:paraId="1D0938CF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8FD082" w14:textId="0D831316" w:rsidR="0043281B" w:rsidRPr="0043281B" w:rsidRDefault="0055596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368E5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E3EDF4D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43281B" w:rsidRPr="0043281B" w14:paraId="5416612A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5D51AA5" w14:textId="7C7EB40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B*18:29, 18:72:01-18:72:03, 18:92, 18:175, B*35:01:55, 35:01:62, 35:32:01-35:32:03, 35:37, 35:53N, 35:64:01-35:64:02, 35:68:01-35:68:02, 35:99, 35:118-35:119, 35:174, 35:369, 35:409, 35:433, 35:523</w:t>
            </w:r>
            <w:r w:rsidR="00802E0B">
              <w:rPr>
                <w:rFonts w:cs="Arial"/>
                <w:spacing w:val="-3"/>
                <w:sz w:val="18"/>
                <w:szCs w:val="18"/>
                <w:lang w:eastAsia="sv-SE"/>
              </w:rPr>
              <w:t>,</w:t>
            </w:r>
            <w:r w:rsidR="00802E0B">
              <w:t xml:space="preserve"> </w:t>
            </w:r>
            <w:r w:rsidR="00802E0B" w:rsidRPr="00802E0B">
              <w:rPr>
                <w:rFonts w:cs="Arial"/>
                <w:spacing w:val="-3"/>
                <w:sz w:val="18"/>
                <w:szCs w:val="18"/>
                <w:lang w:eastAsia="sv-SE"/>
              </w:rPr>
              <w:t>35:611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B6BDD51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8"/>
    </w:tbl>
    <w:p w14:paraId="4847DCB9" w14:textId="77777777" w:rsidR="009A036E" w:rsidRPr="00115F10" w:rsidRDefault="009A036E" w:rsidP="009030ED">
      <w:pPr>
        <w:tabs>
          <w:tab w:val="left" w:pos="9905"/>
        </w:tabs>
        <w:rPr>
          <w:rFonts w:ascii="Arial" w:hAnsi="Arial" w:cs="Arial"/>
          <w:color w:val="FF0000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7C26283C" w14:textId="77777777" w:rsidR="008B52A3" w:rsidRDefault="0001214A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4D77289B" w14:textId="01B79D9C" w:rsidR="000F1CDA" w:rsidRDefault="008B52A3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B52A3">
        <w:rPr>
          <w:noProof/>
        </w:rPr>
        <w:drawing>
          <wp:anchor distT="0" distB="0" distL="114300" distR="114300" simplePos="0" relativeHeight="252561920" behindDoc="0" locked="0" layoutInCell="1" allowOverlap="1" wp14:anchorId="617A5EB7" wp14:editId="71A27D8E">
            <wp:simplePos x="0" y="0"/>
            <wp:positionH relativeFrom="column">
              <wp:posOffset>0</wp:posOffset>
            </wp:positionH>
            <wp:positionV relativeFrom="paragraph">
              <wp:posOffset>179070</wp:posOffset>
            </wp:positionV>
            <wp:extent cx="6404400" cy="7632000"/>
            <wp:effectExtent l="0" t="0" r="0" b="7620"/>
            <wp:wrapSquare wrapText="bothSides"/>
            <wp:docPr id="809611655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76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D747D5" w14:textId="77777777" w:rsidR="00B73AC8" w:rsidRDefault="00B73AC8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31E6BC1F" w14:textId="77777777" w:rsidR="00B73AC8" w:rsidRDefault="00B73AC8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05B302E0" w14:textId="16225BCC" w:rsidR="00666B6C" w:rsidRDefault="00666B6C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662C152A" w14:textId="3B1C31C5" w:rsidR="0082676E" w:rsidRDefault="00CA4D3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CA4D3E">
        <w:rPr>
          <w:noProof/>
        </w:rPr>
        <w:drawing>
          <wp:anchor distT="0" distB="0" distL="114300" distR="114300" simplePos="0" relativeHeight="252579328" behindDoc="0" locked="0" layoutInCell="1" allowOverlap="1" wp14:anchorId="0402AA87" wp14:editId="7ACA8774">
            <wp:simplePos x="0" y="0"/>
            <wp:positionH relativeFrom="margin">
              <wp:align>left</wp:align>
            </wp:positionH>
            <wp:positionV relativeFrom="paragraph">
              <wp:posOffset>356235</wp:posOffset>
            </wp:positionV>
            <wp:extent cx="6559200" cy="6109200"/>
            <wp:effectExtent l="0" t="0" r="0" b="6350"/>
            <wp:wrapSquare wrapText="bothSides"/>
            <wp:docPr id="369787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9200" cy="61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8A155" w14:textId="3F3A5002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6C2A6D1" w14:textId="71A2E675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023FD0D1" w14:textId="23161CAE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182B91E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455252D1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ABB9243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0154ED4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F849F2D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DBA1200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00BF5E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184BD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3EA9FC7" w14:textId="2F9330BC" w:rsidR="0082676E" w:rsidRDefault="004E68F5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4E68F5">
        <w:rPr>
          <w:noProof/>
        </w:rPr>
        <w:lastRenderedPageBreak/>
        <w:drawing>
          <wp:anchor distT="0" distB="0" distL="114300" distR="114300" simplePos="0" relativeHeight="252580352" behindDoc="0" locked="0" layoutInCell="1" allowOverlap="1" wp14:anchorId="6EF1959F" wp14:editId="13A1C900">
            <wp:simplePos x="0" y="0"/>
            <wp:positionH relativeFrom="margin">
              <wp:align>left</wp:align>
            </wp:positionH>
            <wp:positionV relativeFrom="paragraph">
              <wp:posOffset>47708</wp:posOffset>
            </wp:positionV>
            <wp:extent cx="6400800" cy="8316000"/>
            <wp:effectExtent l="0" t="0" r="0" b="8890"/>
            <wp:wrapSquare wrapText="bothSides"/>
            <wp:docPr id="517469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3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69A71" w14:textId="4FF79540" w:rsidR="0082676E" w:rsidRDefault="00A370B6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A370B6">
        <w:rPr>
          <w:noProof/>
        </w:rPr>
        <w:lastRenderedPageBreak/>
        <w:drawing>
          <wp:anchor distT="0" distB="0" distL="114300" distR="114300" simplePos="0" relativeHeight="252581376" behindDoc="0" locked="0" layoutInCell="1" allowOverlap="1" wp14:anchorId="743EA565" wp14:editId="5E55B9F4">
            <wp:simplePos x="0" y="0"/>
            <wp:positionH relativeFrom="margin">
              <wp:align>left</wp:align>
            </wp:positionH>
            <wp:positionV relativeFrom="paragraph">
              <wp:posOffset>331</wp:posOffset>
            </wp:positionV>
            <wp:extent cx="6313805" cy="8427085"/>
            <wp:effectExtent l="0" t="0" r="0" b="0"/>
            <wp:wrapSquare wrapText="bothSides"/>
            <wp:docPr id="19064778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805" cy="842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6147E" w14:textId="7844E9AF" w:rsidR="00D475A3" w:rsidRDefault="00245ED1" w:rsidP="00245ED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245ED1">
        <w:rPr>
          <w:noProof/>
        </w:rPr>
        <w:lastRenderedPageBreak/>
        <w:drawing>
          <wp:anchor distT="0" distB="0" distL="114300" distR="114300" simplePos="0" relativeHeight="252564992" behindDoc="0" locked="0" layoutInCell="1" allowOverlap="1" wp14:anchorId="4228752F" wp14:editId="4804E331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480000" cy="8262000"/>
            <wp:effectExtent l="0" t="0" r="0" b="5715"/>
            <wp:wrapSquare wrapText="bothSides"/>
            <wp:docPr id="124884255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5AE82" w14:textId="738F42BD" w:rsidR="00245ED1" w:rsidRPr="00245ED1" w:rsidRDefault="00A370B6" w:rsidP="00245ED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A370B6">
        <w:rPr>
          <w:noProof/>
        </w:rPr>
        <w:lastRenderedPageBreak/>
        <w:drawing>
          <wp:anchor distT="0" distB="0" distL="114300" distR="114300" simplePos="0" relativeHeight="252582400" behindDoc="0" locked="0" layoutInCell="1" allowOverlap="1" wp14:anchorId="48C402F0" wp14:editId="6D641560">
            <wp:simplePos x="0" y="0"/>
            <wp:positionH relativeFrom="margin">
              <wp:align>right</wp:align>
            </wp:positionH>
            <wp:positionV relativeFrom="paragraph">
              <wp:posOffset>63610</wp:posOffset>
            </wp:positionV>
            <wp:extent cx="6480000" cy="8254800"/>
            <wp:effectExtent l="0" t="0" r="0" b="0"/>
            <wp:wrapSquare wrapText="bothSides"/>
            <wp:docPr id="15868082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97428" w14:textId="5AA2CD93" w:rsidR="00D475A3" w:rsidRDefault="00AB7F14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AB7F14">
        <w:rPr>
          <w:noProof/>
        </w:rPr>
        <w:lastRenderedPageBreak/>
        <w:drawing>
          <wp:anchor distT="0" distB="0" distL="114300" distR="114300" simplePos="0" relativeHeight="252583424" behindDoc="0" locked="0" layoutInCell="1" allowOverlap="1" wp14:anchorId="2960F6ED" wp14:editId="5024CEE0">
            <wp:simplePos x="0" y="0"/>
            <wp:positionH relativeFrom="margin">
              <wp:align>right</wp:align>
            </wp:positionH>
            <wp:positionV relativeFrom="paragraph">
              <wp:posOffset>102705</wp:posOffset>
            </wp:positionV>
            <wp:extent cx="6480000" cy="3391200"/>
            <wp:effectExtent l="0" t="0" r="0" b="0"/>
            <wp:wrapSquare wrapText="bothSides"/>
            <wp:docPr id="21035787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3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E3B3" w14:textId="3633523C" w:rsidR="00D475A3" w:rsidRDefault="00D475A3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</w:p>
    <w:p w14:paraId="7AF871F0" w14:textId="4FDAF951" w:rsidR="00D475A3" w:rsidRPr="006255C6" w:rsidRDefault="00D475A3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cs="Arial"/>
          <w:spacing w:val="-3"/>
          <w:sz w:val="18"/>
          <w:szCs w:val="18"/>
        </w:rPr>
        <w:t>HLA-A, HLA-B and HLA-DRB alleles listed on the IMGT/HLA web page 20</w:t>
      </w:r>
      <w:r>
        <w:rPr>
          <w:rFonts w:cs="Arial"/>
          <w:spacing w:val="-3"/>
          <w:sz w:val="18"/>
          <w:szCs w:val="18"/>
        </w:rPr>
        <w:t>25</w:t>
      </w:r>
      <w:r w:rsidRPr="008E7020">
        <w:rPr>
          <w:rFonts w:cs="Arial"/>
          <w:spacing w:val="-3"/>
          <w:sz w:val="18"/>
          <w:szCs w:val="18"/>
        </w:rPr>
        <w:t>-</w:t>
      </w:r>
      <w:r w:rsidR="001E6696">
        <w:rPr>
          <w:rFonts w:cs="Arial"/>
          <w:spacing w:val="-3"/>
          <w:sz w:val="18"/>
          <w:szCs w:val="18"/>
        </w:rPr>
        <w:t>Januaury</w:t>
      </w:r>
      <w:r w:rsidRPr="008E7020">
        <w:rPr>
          <w:rFonts w:cs="Arial"/>
          <w:spacing w:val="-3"/>
          <w:sz w:val="18"/>
          <w:szCs w:val="18"/>
        </w:rPr>
        <w:t>-</w:t>
      </w:r>
      <w:r w:rsidR="001E6696">
        <w:rPr>
          <w:rFonts w:cs="Arial"/>
          <w:spacing w:val="-3"/>
          <w:sz w:val="18"/>
          <w:szCs w:val="18"/>
        </w:rPr>
        <w:t>15</w:t>
      </w:r>
      <w:r w:rsidRPr="008E7020">
        <w:rPr>
          <w:rFonts w:cs="Arial"/>
          <w:spacing w:val="-3"/>
          <w:sz w:val="18"/>
          <w:szCs w:val="18"/>
        </w:rPr>
        <w:t>, release 3.</w:t>
      </w:r>
      <w:r>
        <w:rPr>
          <w:rFonts w:cs="Arial"/>
          <w:spacing w:val="-3"/>
          <w:sz w:val="18"/>
          <w:szCs w:val="18"/>
        </w:rPr>
        <w:t>59</w:t>
      </w:r>
      <w:r w:rsidRPr="008E7020">
        <w:rPr>
          <w:rFonts w:cs="Arial"/>
          <w:spacing w:val="-3"/>
          <w:sz w:val="18"/>
          <w:szCs w:val="18"/>
        </w:rPr>
        <w:t xml:space="preserve">.0, </w:t>
      </w:r>
      <w:hyperlink r:id="rId73" w:history="1">
        <w:r w:rsidRPr="008E7020">
          <w:rPr>
            <w:rStyle w:val="Hyperli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cs="Arial"/>
          <w:spacing w:val="-3"/>
          <w:sz w:val="18"/>
          <w:szCs w:val="18"/>
        </w:rPr>
        <w:t xml:space="preserve">, </w:t>
      </w:r>
      <w:hyperlink r:id="rId74" w:history="1">
        <w:r w:rsidRPr="008E7020">
          <w:rPr>
            <w:rStyle w:val="Hyperli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28380D62" w14:textId="77777777" w:rsidR="00D475A3" w:rsidRPr="008E7020" w:rsidRDefault="00D475A3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5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966328F" w14:textId="77777777" w:rsidR="00D475A3" w:rsidRPr="008E7020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0AE5624" w14:textId="77777777" w:rsidR="00D475A3" w:rsidRDefault="00D475A3" w:rsidP="00D475A3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>The HLA-DRB1, -DRB3, -DRB4 and -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2B2B73C7" w14:textId="77777777" w:rsidR="00D475A3" w:rsidRDefault="00D475A3" w:rsidP="00D475A3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68440630" w14:textId="7A920E5A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tbl>
      <w:tblPr>
        <w:tblStyle w:val="A-SSP"/>
        <w:tblW w:w="8559" w:type="dxa"/>
        <w:tblLook w:val="04A0" w:firstRow="1" w:lastRow="0" w:firstColumn="1" w:lastColumn="0" w:noHBand="0" w:noVBand="1"/>
      </w:tblPr>
      <w:tblGrid>
        <w:gridCol w:w="4536"/>
        <w:gridCol w:w="4023"/>
      </w:tblGrid>
      <w:tr w:rsidR="00D475A3" w:rsidRPr="00185DAB" w14:paraId="0425ED1E" w14:textId="77777777" w:rsidTr="00D111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98B3DAE" w14:textId="77777777" w:rsidR="00D475A3" w:rsidRPr="00185DAB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02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DCA4780" w14:textId="77777777" w:rsidR="00D475A3" w:rsidRPr="00185DAB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D475A3" w:rsidRPr="00185DAB" w14:paraId="198D83F2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E0655DD" w14:textId="77777777" w:rsidR="00D475A3" w:rsidRPr="00582DDE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3:126, DRB1*</w:t>
            </w:r>
            <w:r>
              <w:rPr>
                <w:spacing w:val="-3"/>
                <w:sz w:val="18"/>
                <w:szCs w:val="18"/>
                <w:lang w:eastAsia="sv-SE"/>
              </w:rPr>
              <w:t>13:193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418E172" w14:textId="77777777" w:rsidR="00D475A3" w:rsidRPr="008E241F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D475A3" w:rsidRPr="00185DAB" w14:paraId="1BB6D3C9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50B90DC" w14:textId="77777777" w:rsidR="00D475A3" w:rsidRPr="00582DDE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 xml:space="preserve">03:218N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>13:176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7C13FBC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12:57, </w:t>
            </w:r>
            <w:r w:rsidRPr="008E241F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D475A3" w:rsidRPr="00185DAB" w14:paraId="66C6D77E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4FE77A3E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 xml:space="preserve">*08:09:02, </w:t>
            </w: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>*14:15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7E498D83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13:13, 13:119, 13:154, 13:156, 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14:84, 14:116, 14:144</w:t>
            </w:r>
          </w:p>
        </w:tc>
      </w:tr>
      <w:tr w:rsidR="00D475A3" w:rsidRPr="00185DAB" w14:paraId="6977BAAE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545F52E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*08:20, 08:129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3:18, 13:47, 13:55, 13:158:01-13:158:02, 13:164, 13:232, 13:286, 13:340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7DBE1F2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*13:44, 13:86, 13:206, 14:183</w:t>
            </w:r>
          </w:p>
        </w:tc>
      </w:tr>
      <w:tr w:rsidR="00D475A3" w:rsidRPr="00185DAB" w14:paraId="5DE83296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141A723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*08:31, </w:t>
            </w:r>
            <w:r>
              <w:rPr>
                <w:spacing w:val="-3"/>
                <w:sz w:val="18"/>
                <w:szCs w:val="18"/>
                <w:lang w:eastAsia="sv-SE"/>
              </w:rPr>
              <w:t>D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1:05, 11:209</w:t>
            </w:r>
            <w:r>
              <w:rPr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FA79BC">
              <w:rPr>
                <w:spacing w:val="-3"/>
                <w:sz w:val="18"/>
                <w:szCs w:val="18"/>
                <w:lang w:eastAsia="sv-SE"/>
              </w:rPr>
              <w:t>11:309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3EB5C235" w14:textId="77777777" w:rsidR="00D475A3" w:rsidRPr="008E241F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*13:235, </w:t>
            </w: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*14:98</w:t>
            </w:r>
          </w:p>
        </w:tc>
      </w:tr>
      <w:tr w:rsidR="00D475A3" w:rsidRPr="00185DAB" w14:paraId="05D7F2FD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FE97B56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08:41, 08:75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1:67, 11:193:01-11:193:02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B2D59BA" w14:textId="77777777" w:rsidR="00D475A3" w:rsidRPr="008E241F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*13:314, 14:37</w:t>
            </w:r>
          </w:p>
        </w:tc>
      </w:tr>
      <w:tr w:rsidR="00D475A3" w:rsidRPr="00185DAB" w14:paraId="5417E170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48919326" w14:textId="53D2AEB1" w:rsidR="00D475A3" w:rsidRDefault="00555969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11:264, 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13:05:01:01-13:05:03, 13:07:01-13:07:02, 13:11:01-13:11:02, 13:14:01-13:14:03, 13:21:01:01-13:21:02, 13:42:01-13:42:02, 13:46, 13:49:01-13:50:03, 13:62, 13:100, 13:108, 13:132, 13:136, 13:150, 13:169, 13:189, 13:199, 13:</w:t>
            </w:r>
            <w:r w:rsidR="00275A1F" w:rsidRPr="00363432">
              <w:rPr>
                <w:spacing w:val="-3"/>
                <w:sz w:val="18"/>
                <w:szCs w:val="18"/>
                <w:lang w:eastAsia="sv-SE"/>
              </w:rPr>
              <w:t>203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, 13:349, 13:352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3C6FE56" w14:textId="77777777" w:rsidR="00D475A3" w:rsidRPr="008E241F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59078C3C" w14:textId="30349378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6A9159" w14:textId="5A68A41A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noProof/>
        </w:rPr>
      </w:pPr>
    </w:p>
    <w:p w14:paraId="4540AC92" w14:textId="77777777" w:rsidR="00D475A3" w:rsidRPr="00276F54" w:rsidRDefault="00D475A3" w:rsidP="00D475A3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276F54">
        <w:rPr>
          <w:rFonts w:ascii="Arial" w:hAnsi="Arial" w:cs="Arial"/>
          <w:sz w:val="18"/>
          <w:szCs w:val="18"/>
        </w:rPr>
        <w:t xml:space="preserve">The primers in this kit do not amplify the DRB1*04:382 and DRB5*01:131N alleles. </w:t>
      </w:r>
    </w:p>
    <w:p w14:paraId="5D29493C" w14:textId="77777777" w:rsidR="00D475A3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13EB67BA" w14:textId="77777777" w:rsidR="00D475A3" w:rsidRPr="00667B8B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 w:rsidRPr="00C73CA1">
        <w:rPr>
          <w:noProof/>
        </w:rPr>
        <w:drawing>
          <wp:anchor distT="0" distB="0" distL="114300" distR="114300" simplePos="0" relativeHeight="252499456" behindDoc="0" locked="0" layoutInCell="1" allowOverlap="1" wp14:anchorId="5B311A0F" wp14:editId="05C1A687">
            <wp:simplePos x="0" y="0"/>
            <wp:positionH relativeFrom="page">
              <wp:posOffset>541020</wp:posOffset>
            </wp:positionH>
            <wp:positionV relativeFrom="page">
              <wp:posOffset>-22555962</wp:posOffset>
            </wp:positionV>
            <wp:extent cx="6479540" cy="8456295"/>
            <wp:effectExtent l="0" t="0" r="0" b="1905"/>
            <wp:wrapSquare wrapText="bothSides"/>
            <wp:docPr id="9045604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45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8F717BF" w14:textId="77777777" w:rsidR="00D475A3" w:rsidRPr="001D20E6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A5CBC2A" w14:textId="684DE4D5" w:rsidR="00557872" w:rsidRPr="00555969" w:rsidRDefault="00D475A3" w:rsidP="00555969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r w:rsidRPr="001D20E6">
        <w:rPr>
          <w:rFonts w:ascii="Arial" w:hAnsi="Arial" w:cs="Arial"/>
          <w:spacing w:val="-1"/>
          <w:sz w:val="18"/>
          <w:szCs w:val="18"/>
        </w:rPr>
        <w:t>?</w:t>
      </w:r>
      <w:r>
        <w:rPr>
          <w:rFonts w:ascii="Arial" w:hAnsi="Arial" w:cs="Arial"/>
          <w:spacing w:val="-1"/>
          <w:sz w:val="18"/>
          <w:szCs w:val="18"/>
        </w:rPr>
        <w:t>:</w:t>
      </w:r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7872" w:rsidRPr="00555969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1C9A4" w14:textId="7777777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37224E61" w:rsidR="003F6F1E" w:rsidRPr="00393C78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D02701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080DFF37" w:rsidR="003F6F1E" w:rsidRPr="00F75802" w:rsidRDefault="003F6F1E" w:rsidP="003F6F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100992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562CF1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2CB0A" w14:textId="77777777" w:rsidR="0017381B" w:rsidRDefault="0017381B" w:rsidP="0017381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E0119B" w:rsidRDefault="0017381B" w:rsidP="009A5FB4">
    <w:pPr>
      <w:pStyle w:val="Header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 w:rsidRPr="00E0119B">
      <w:rPr>
        <w:rFonts w:ascii="Arial" w:hAnsi="Arial"/>
        <w:b/>
        <w:sz w:val="20"/>
        <w:szCs w:val="20"/>
      </w:rPr>
      <w:t>A-B-DR</w:t>
    </w:r>
    <w:r w:rsidRPr="00E0119B">
      <w:rPr>
        <w:rFonts w:ascii="Arial" w:hAnsi="Arial"/>
        <w:b/>
        <w:sz w:val="20"/>
        <w:szCs w:val="20"/>
      </w:rPr>
      <w:tab/>
    </w:r>
    <w:r w:rsidRPr="00E0119B">
      <w:rPr>
        <w:rFonts w:ascii="Arial" w:hAnsi="Arial"/>
        <w:b/>
        <w:sz w:val="20"/>
        <w:szCs w:val="20"/>
      </w:rPr>
      <w:tab/>
    </w:r>
    <w:r w:rsidRPr="00E0119B">
      <w:rPr>
        <w:rFonts w:ascii="Arial" w:hAnsi="Arial"/>
        <w:b/>
        <w:sz w:val="20"/>
        <w:szCs w:val="20"/>
      </w:rPr>
      <w:tab/>
      <w:t xml:space="preserve">  </w:t>
    </w:r>
    <w:r w:rsidR="009A5FB4" w:rsidRPr="00E0119B">
      <w:rPr>
        <w:rFonts w:ascii="Arial" w:hAnsi="Arial"/>
        <w:b/>
        <w:sz w:val="20"/>
        <w:szCs w:val="20"/>
      </w:rPr>
      <w:t xml:space="preserve">  </w:t>
    </w:r>
    <w:r w:rsidR="009E4429" w:rsidRPr="00E0119B">
      <w:rPr>
        <w:rFonts w:ascii="Arial" w:hAnsi="Arial"/>
        <w:b/>
        <w:sz w:val="20"/>
        <w:szCs w:val="20"/>
      </w:rPr>
      <w:t xml:space="preserve">                    </w:t>
    </w:r>
    <w:r w:rsidRPr="00E0119B">
      <w:rPr>
        <w:rFonts w:ascii="Arial" w:hAnsi="Arial"/>
        <w:sz w:val="20"/>
        <w:szCs w:val="20"/>
      </w:rPr>
      <w:t xml:space="preserve">Visit </w:t>
    </w:r>
    <w:r w:rsidR="009A5FB4" w:rsidRPr="00E0119B">
      <w:rPr>
        <w:rStyle w:val="Hyperlink"/>
        <w:rFonts w:ascii="Arial" w:hAnsi="Arial" w:cs="Arial"/>
        <w:sz w:val="20"/>
        <w:szCs w:val="20"/>
      </w:rPr>
      <w:t>www</w:t>
    </w:r>
    <w:r w:rsidRPr="00E0119B">
      <w:rPr>
        <w:rStyle w:val="Hyperlink"/>
        <w:rFonts w:ascii="Arial" w:hAnsi="Arial" w:cs="Arial"/>
        <w:sz w:val="20"/>
        <w:szCs w:val="20"/>
      </w:rPr>
      <w:t>.caredx.com</w:t>
    </w:r>
    <w:r w:rsidRPr="00E0119B">
      <w:rPr>
        <w:rFonts w:ascii="Arial" w:hAnsi="Arial" w:cs="Arial"/>
        <w:sz w:val="20"/>
        <w:szCs w:val="20"/>
      </w:rPr>
      <w:t xml:space="preserve"> for</w:t>
    </w:r>
  </w:p>
  <w:p w14:paraId="45D87545" w14:textId="77777777" w:rsidR="00000931" w:rsidRDefault="0017381B" w:rsidP="0017381B">
    <w:pPr>
      <w:pStyle w:val="Header"/>
      <w:rPr>
        <w:rFonts w:ascii="Arial" w:hAnsi="Arial"/>
        <w:sz w:val="20"/>
        <w:szCs w:val="20"/>
      </w:rPr>
    </w:pPr>
    <w:r w:rsidRPr="00E0119B">
      <w:rPr>
        <w:rFonts w:ascii="Arial" w:hAnsi="Arial"/>
        <w:b/>
        <w:bCs/>
        <w:sz w:val="20"/>
        <w:szCs w:val="20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74D77CD4" w:rsidR="00835452" w:rsidRPr="00000931" w:rsidRDefault="00000931" w:rsidP="0017381B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5D6C91">
      <w:rPr>
        <w:rFonts w:ascii="Arial" w:hAnsi="Arial"/>
        <w:b/>
        <w:bCs/>
        <w:sz w:val="20"/>
        <w:szCs w:val="20"/>
      </w:rPr>
      <w:t>3V4</w:t>
    </w:r>
    <w:r w:rsidR="0017381B" w:rsidRPr="00000931">
      <w:rPr>
        <w:rFonts w:ascii="Arial" w:hAnsi="Arial"/>
        <w:b/>
        <w:bCs/>
        <w:sz w:val="20"/>
        <w:szCs w:val="20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5395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1578B"/>
    <w:rsid w:val="00020579"/>
    <w:rsid w:val="00020EA2"/>
    <w:rsid w:val="00024005"/>
    <w:rsid w:val="00024ADB"/>
    <w:rsid w:val="0002724A"/>
    <w:rsid w:val="00035EB5"/>
    <w:rsid w:val="0003770A"/>
    <w:rsid w:val="000410C0"/>
    <w:rsid w:val="00041B11"/>
    <w:rsid w:val="00042144"/>
    <w:rsid w:val="00042288"/>
    <w:rsid w:val="00043E34"/>
    <w:rsid w:val="00044064"/>
    <w:rsid w:val="00044499"/>
    <w:rsid w:val="00045AB9"/>
    <w:rsid w:val="00046DCF"/>
    <w:rsid w:val="0005158C"/>
    <w:rsid w:val="000530C9"/>
    <w:rsid w:val="00053BA8"/>
    <w:rsid w:val="0005415B"/>
    <w:rsid w:val="00054310"/>
    <w:rsid w:val="00060484"/>
    <w:rsid w:val="000621DE"/>
    <w:rsid w:val="00065647"/>
    <w:rsid w:val="00066EC6"/>
    <w:rsid w:val="00070E26"/>
    <w:rsid w:val="00072273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13E9"/>
    <w:rsid w:val="00082CD1"/>
    <w:rsid w:val="00083BDE"/>
    <w:rsid w:val="00083CD1"/>
    <w:rsid w:val="000850EA"/>
    <w:rsid w:val="00085241"/>
    <w:rsid w:val="00085E00"/>
    <w:rsid w:val="00090ED0"/>
    <w:rsid w:val="00093FEC"/>
    <w:rsid w:val="0009433E"/>
    <w:rsid w:val="00094E9B"/>
    <w:rsid w:val="0009559A"/>
    <w:rsid w:val="00095697"/>
    <w:rsid w:val="0009679C"/>
    <w:rsid w:val="000A320D"/>
    <w:rsid w:val="000A3370"/>
    <w:rsid w:val="000A337D"/>
    <w:rsid w:val="000A367B"/>
    <w:rsid w:val="000A3C37"/>
    <w:rsid w:val="000A420D"/>
    <w:rsid w:val="000A460A"/>
    <w:rsid w:val="000A5597"/>
    <w:rsid w:val="000A659B"/>
    <w:rsid w:val="000A6CF1"/>
    <w:rsid w:val="000A71F5"/>
    <w:rsid w:val="000A754A"/>
    <w:rsid w:val="000B1096"/>
    <w:rsid w:val="000B436C"/>
    <w:rsid w:val="000B4638"/>
    <w:rsid w:val="000B60BD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456"/>
    <w:rsid w:val="000E1A14"/>
    <w:rsid w:val="000E1E3A"/>
    <w:rsid w:val="000E2198"/>
    <w:rsid w:val="000E22A6"/>
    <w:rsid w:val="000E6168"/>
    <w:rsid w:val="000F0158"/>
    <w:rsid w:val="000F0B0E"/>
    <w:rsid w:val="000F1A4F"/>
    <w:rsid w:val="000F1CDA"/>
    <w:rsid w:val="000F2D31"/>
    <w:rsid w:val="000F3881"/>
    <w:rsid w:val="000F3C01"/>
    <w:rsid w:val="000F43F7"/>
    <w:rsid w:val="000F6F6F"/>
    <w:rsid w:val="00100992"/>
    <w:rsid w:val="001010A3"/>
    <w:rsid w:val="00101DF1"/>
    <w:rsid w:val="00103F35"/>
    <w:rsid w:val="001041BF"/>
    <w:rsid w:val="00104358"/>
    <w:rsid w:val="00104FFE"/>
    <w:rsid w:val="0010610E"/>
    <w:rsid w:val="001063BC"/>
    <w:rsid w:val="001074EE"/>
    <w:rsid w:val="0011158F"/>
    <w:rsid w:val="00111884"/>
    <w:rsid w:val="00115BDA"/>
    <w:rsid w:val="00115F10"/>
    <w:rsid w:val="001217D7"/>
    <w:rsid w:val="00122C2B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47CED"/>
    <w:rsid w:val="001530FF"/>
    <w:rsid w:val="00153748"/>
    <w:rsid w:val="00155340"/>
    <w:rsid w:val="001579AA"/>
    <w:rsid w:val="001618CF"/>
    <w:rsid w:val="00162A62"/>
    <w:rsid w:val="00163C05"/>
    <w:rsid w:val="00164B98"/>
    <w:rsid w:val="00164E40"/>
    <w:rsid w:val="0016651F"/>
    <w:rsid w:val="00166A05"/>
    <w:rsid w:val="00167096"/>
    <w:rsid w:val="00167529"/>
    <w:rsid w:val="001676C7"/>
    <w:rsid w:val="001703A1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878F9"/>
    <w:rsid w:val="001912A2"/>
    <w:rsid w:val="0019251F"/>
    <w:rsid w:val="00192B28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3AE"/>
    <w:rsid w:val="001D2FA4"/>
    <w:rsid w:val="001D31B6"/>
    <w:rsid w:val="001D3CC0"/>
    <w:rsid w:val="001D616B"/>
    <w:rsid w:val="001E01FF"/>
    <w:rsid w:val="001E2BCA"/>
    <w:rsid w:val="001E4448"/>
    <w:rsid w:val="001E4519"/>
    <w:rsid w:val="001E487D"/>
    <w:rsid w:val="001E5CEE"/>
    <w:rsid w:val="001E6696"/>
    <w:rsid w:val="001E6B3C"/>
    <w:rsid w:val="001F1BFE"/>
    <w:rsid w:val="001F2D21"/>
    <w:rsid w:val="001F3F6C"/>
    <w:rsid w:val="001F5F8C"/>
    <w:rsid w:val="001F6847"/>
    <w:rsid w:val="00202B17"/>
    <w:rsid w:val="0020361E"/>
    <w:rsid w:val="00204D70"/>
    <w:rsid w:val="00206B01"/>
    <w:rsid w:val="00210021"/>
    <w:rsid w:val="0021150A"/>
    <w:rsid w:val="00211AF0"/>
    <w:rsid w:val="0021203D"/>
    <w:rsid w:val="00213ED4"/>
    <w:rsid w:val="002144EA"/>
    <w:rsid w:val="00214D0C"/>
    <w:rsid w:val="00215B1E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5ED1"/>
    <w:rsid w:val="00246EE3"/>
    <w:rsid w:val="002470C5"/>
    <w:rsid w:val="00251C5E"/>
    <w:rsid w:val="00253280"/>
    <w:rsid w:val="00253E9E"/>
    <w:rsid w:val="00254E11"/>
    <w:rsid w:val="00255414"/>
    <w:rsid w:val="00255F58"/>
    <w:rsid w:val="002564FF"/>
    <w:rsid w:val="00260338"/>
    <w:rsid w:val="0026257E"/>
    <w:rsid w:val="0026319B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5A1F"/>
    <w:rsid w:val="00276691"/>
    <w:rsid w:val="00276F54"/>
    <w:rsid w:val="00277149"/>
    <w:rsid w:val="00277454"/>
    <w:rsid w:val="00277F9C"/>
    <w:rsid w:val="00280F08"/>
    <w:rsid w:val="00284027"/>
    <w:rsid w:val="00284101"/>
    <w:rsid w:val="0028566E"/>
    <w:rsid w:val="002856F9"/>
    <w:rsid w:val="00285B9C"/>
    <w:rsid w:val="00286F96"/>
    <w:rsid w:val="002906DA"/>
    <w:rsid w:val="00291F8C"/>
    <w:rsid w:val="00292BC5"/>
    <w:rsid w:val="00292EB2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0FC"/>
    <w:rsid w:val="002B04C1"/>
    <w:rsid w:val="002B2DBD"/>
    <w:rsid w:val="002B30CE"/>
    <w:rsid w:val="002B4602"/>
    <w:rsid w:val="002B4929"/>
    <w:rsid w:val="002B4A86"/>
    <w:rsid w:val="002B7FAA"/>
    <w:rsid w:val="002C1059"/>
    <w:rsid w:val="002C1307"/>
    <w:rsid w:val="002C23CF"/>
    <w:rsid w:val="002C2939"/>
    <w:rsid w:val="002C66F6"/>
    <w:rsid w:val="002C7439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695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22F"/>
    <w:rsid w:val="003318C9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51A47"/>
    <w:rsid w:val="00352B5F"/>
    <w:rsid w:val="00353AD9"/>
    <w:rsid w:val="00354386"/>
    <w:rsid w:val="0035586A"/>
    <w:rsid w:val="00355AB0"/>
    <w:rsid w:val="00356C2F"/>
    <w:rsid w:val="00356D4D"/>
    <w:rsid w:val="00357863"/>
    <w:rsid w:val="00357B45"/>
    <w:rsid w:val="003605F5"/>
    <w:rsid w:val="00363BA7"/>
    <w:rsid w:val="00363D32"/>
    <w:rsid w:val="003654A3"/>
    <w:rsid w:val="00365D52"/>
    <w:rsid w:val="00366A44"/>
    <w:rsid w:val="00367914"/>
    <w:rsid w:val="00367A8D"/>
    <w:rsid w:val="00371D4F"/>
    <w:rsid w:val="003720DF"/>
    <w:rsid w:val="003738D2"/>
    <w:rsid w:val="00373CD8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B727F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2CF6"/>
    <w:rsid w:val="003D4839"/>
    <w:rsid w:val="003D694F"/>
    <w:rsid w:val="003D6E23"/>
    <w:rsid w:val="003E274F"/>
    <w:rsid w:val="003E4B8B"/>
    <w:rsid w:val="003E5331"/>
    <w:rsid w:val="003E67A4"/>
    <w:rsid w:val="003E7D45"/>
    <w:rsid w:val="003F0058"/>
    <w:rsid w:val="003F2D05"/>
    <w:rsid w:val="003F374F"/>
    <w:rsid w:val="003F4115"/>
    <w:rsid w:val="003F458F"/>
    <w:rsid w:val="003F6F1E"/>
    <w:rsid w:val="00402C50"/>
    <w:rsid w:val="0040573F"/>
    <w:rsid w:val="00407899"/>
    <w:rsid w:val="00410DAC"/>
    <w:rsid w:val="004113FD"/>
    <w:rsid w:val="004166B9"/>
    <w:rsid w:val="00422EB5"/>
    <w:rsid w:val="00423BD3"/>
    <w:rsid w:val="0042534A"/>
    <w:rsid w:val="0043281B"/>
    <w:rsid w:val="00433841"/>
    <w:rsid w:val="00434403"/>
    <w:rsid w:val="00435556"/>
    <w:rsid w:val="00437B95"/>
    <w:rsid w:val="00437E69"/>
    <w:rsid w:val="00440FFA"/>
    <w:rsid w:val="0044167F"/>
    <w:rsid w:val="00442CDC"/>
    <w:rsid w:val="00442D92"/>
    <w:rsid w:val="004448C2"/>
    <w:rsid w:val="004463EF"/>
    <w:rsid w:val="00446961"/>
    <w:rsid w:val="00447985"/>
    <w:rsid w:val="00447AFE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67E78"/>
    <w:rsid w:val="00471C32"/>
    <w:rsid w:val="00471F00"/>
    <w:rsid w:val="004725F2"/>
    <w:rsid w:val="00475DAA"/>
    <w:rsid w:val="00477F5D"/>
    <w:rsid w:val="00481119"/>
    <w:rsid w:val="00481BDD"/>
    <w:rsid w:val="0048249B"/>
    <w:rsid w:val="004852F6"/>
    <w:rsid w:val="0048588F"/>
    <w:rsid w:val="004901F1"/>
    <w:rsid w:val="00490C82"/>
    <w:rsid w:val="00491C79"/>
    <w:rsid w:val="00493D14"/>
    <w:rsid w:val="00494EB5"/>
    <w:rsid w:val="0049502C"/>
    <w:rsid w:val="00495D70"/>
    <w:rsid w:val="00495F9B"/>
    <w:rsid w:val="004A0ECF"/>
    <w:rsid w:val="004A104D"/>
    <w:rsid w:val="004A2B75"/>
    <w:rsid w:val="004A48AE"/>
    <w:rsid w:val="004A4FCB"/>
    <w:rsid w:val="004B24FC"/>
    <w:rsid w:val="004B28F2"/>
    <w:rsid w:val="004B3B62"/>
    <w:rsid w:val="004B7502"/>
    <w:rsid w:val="004B7643"/>
    <w:rsid w:val="004C172F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E68F5"/>
    <w:rsid w:val="004F10BE"/>
    <w:rsid w:val="004F3A3A"/>
    <w:rsid w:val="004F5DBD"/>
    <w:rsid w:val="004F5DC6"/>
    <w:rsid w:val="00502272"/>
    <w:rsid w:val="005025D1"/>
    <w:rsid w:val="00502644"/>
    <w:rsid w:val="00503481"/>
    <w:rsid w:val="00503F1B"/>
    <w:rsid w:val="005042A8"/>
    <w:rsid w:val="005049E7"/>
    <w:rsid w:val="00506687"/>
    <w:rsid w:val="00506BD1"/>
    <w:rsid w:val="00506D39"/>
    <w:rsid w:val="00511D00"/>
    <w:rsid w:val="00512069"/>
    <w:rsid w:val="00514A89"/>
    <w:rsid w:val="00514F32"/>
    <w:rsid w:val="005158AD"/>
    <w:rsid w:val="00517F44"/>
    <w:rsid w:val="005217BF"/>
    <w:rsid w:val="00521D23"/>
    <w:rsid w:val="0052451C"/>
    <w:rsid w:val="005246EC"/>
    <w:rsid w:val="00527A25"/>
    <w:rsid w:val="00532C20"/>
    <w:rsid w:val="00533E3F"/>
    <w:rsid w:val="0053670C"/>
    <w:rsid w:val="005402FC"/>
    <w:rsid w:val="0054145E"/>
    <w:rsid w:val="00545713"/>
    <w:rsid w:val="00545C61"/>
    <w:rsid w:val="0055042B"/>
    <w:rsid w:val="0055075C"/>
    <w:rsid w:val="00552140"/>
    <w:rsid w:val="00553F26"/>
    <w:rsid w:val="00555969"/>
    <w:rsid w:val="005563F6"/>
    <w:rsid w:val="0055676E"/>
    <w:rsid w:val="005572C9"/>
    <w:rsid w:val="00557872"/>
    <w:rsid w:val="00561DD9"/>
    <w:rsid w:val="00562CF1"/>
    <w:rsid w:val="0056315A"/>
    <w:rsid w:val="00563758"/>
    <w:rsid w:val="00565238"/>
    <w:rsid w:val="005658AC"/>
    <w:rsid w:val="00570132"/>
    <w:rsid w:val="00571E25"/>
    <w:rsid w:val="0057272C"/>
    <w:rsid w:val="00572880"/>
    <w:rsid w:val="005749C0"/>
    <w:rsid w:val="005753E1"/>
    <w:rsid w:val="00575C66"/>
    <w:rsid w:val="005760FE"/>
    <w:rsid w:val="00581900"/>
    <w:rsid w:val="00581C3E"/>
    <w:rsid w:val="00582B63"/>
    <w:rsid w:val="00583BF2"/>
    <w:rsid w:val="00584518"/>
    <w:rsid w:val="00585855"/>
    <w:rsid w:val="005876BF"/>
    <w:rsid w:val="00590165"/>
    <w:rsid w:val="0059269D"/>
    <w:rsid w:val="00592C39"/>
    <w:rsid w:val="00592EE6"/>
    <w:rsid w:val="0059345F"/>
    <w:rsid w:val="00596438"/>
    <w:rsid w:val="00596B84"/>
    <w:rsid w:val="005A08AA"/>
    <w:rsid w:val="005A0F0A"/>
    <w:rsid w:val="005A2818"/>
    <w:rsid w:val="005A45CC"/>
    <w:rsid w:val="005A4FCD"/>
    <w:rsid w:val="005A5DAE"/>
    <w:rsid w:val="005B19A6"/>
    <w:rsid w:val="005B1B96"/>
    <w:rsid w:val="005B289C"/>
    <w:rsid w:val="005B2DBF"/>
    <w:rsid w:val="005B7D1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1C20"/>
    <w:rsid w:val="005D2793"/>
    <w:rsid w:val="005D4AA1"/>
    <w:rsid w:val="005D59CB"/>
    <w:rsid w:val="005D6C91"/>
    <w:rsid w:val="005E0EC0"/>
    <w:rsid w:val="005E5E01"/>
    <w:rsid w:val="005E7D3A"/>
    <w:rsid w:val="005F150D"/>
    <w:rsid w:val="005F2147"/>
    <w:rsid w:val="005F2E4F"/>
    <w:rsid w:val="005F3E36"/>
    <w:rsid w:val="005F5EFA"/>
    <w:rsid w:val="00600E65"/>
    <w:rsid w:val="00600EBD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11CF"/>
    <w:rsid w:val="006223A5"/>
    <w:rsid w:val="00622690"/>
    <w:rsid w:val="00622CA3"/>
    <w:rsid w:val="006255C6"/>
    <w:rsid w:val="006255F0"/>
    <w:rsid w:val="00626A88"/>
    <w:rsid w:val="00632E73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6036"/>
    <w:rsid w:val="006479D6"/>
    <w:rsid w:val="006508E5"/>
    <w:rsid w:val="006554CF"/>
    <w:rsid w:val="00664CE2"/>
    <w:rsid w:val="00666B6C"/>
    <w:rsid w:val="00666CD1"/>
    <w:rsid w:val="00667291"/>
    <w:rsid w:val="00667B8B"/>
    <w:rsid w:val="00677793"/>
    <w:rsid w:val="00681E95"/>
    <w:rsid w:val="00682AF3"/>
    <w:rsid w:val="00683287"/>
    <w:rsid w:val="00683365"/>
    <w:rsid w:val="00683AE4"/>
    <w:rsid w:val="00684394"/>
    <w:rsid w:val="0068440A"/>
    <w:rsid w:val="00685D71"/>
    <w:rsid w:val="0068664B"/>
    <w:rsid w:val="00686988"/>
    <w:rsid w:val="006905A9"/>
    <w:rsid w:val="00692F6C"/>
    <w:rsid w:val="0069408D"/>
    <w:rsid w:val="00694677"/>
    <w:rsid w:val="00695603"/>
    <w:rsid w:val="006A1110"/>
    <w:rsid w:val="006A2B63"/>
    <w:rsid w:val="006A2F3F"/>
    <w:rsid w:val="006A351C"/>
    <w:rsid w:val="006A6176"/>
    <w:rsid w:val="006B0D0E"/>
    <w:rsid w:val="006B3E1A"/>
    <w:rsid w:val="006B4D42"/>
    <w:rsid w:val="006B6103"/>
    <w:rsid w:val="006B6E3F"/>
    <w:rsid w:val="006C308D"/>
    <w:rsid w:val="006C4083"/>
    <w:rsid w:val="006C5A92"/>
    <w:rsid w:val="006C5BEA"/>
    <w:rsid w:val="006C5F2D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44A6"/>
    <w:rsid w:val="006E551A"/>
    <w:rsid w:val="006E7A32"/>
    <w:rsid w:val="006F0C2B"/>
    <w:rsid w:val="006F139A"/>
    <w:rsid w:val="006F2C2B"/>
    <w:rsid w:val="006F33BA"/>
    <w:rsid w:val="006F3582"/>
    <w:rsid w:val="006F3D45"/>
    <w:rsid w:val="006F58FE"/>
    <w:rsid w:val="006F65A7"/>
    <w:rsid w:val="006F6986"/>
    <w:rsid w:val="006F797D"/>
    <w:rsid w:val="00700747"/>
    <w:rsid w:val="00701EE8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169A"/>
    <w:rsid w:val="00723119"/>
    <w:rsid w:val="007245B1"/>
    <w:rsid w:val="0072650D"/>
    <w:rsid w:val="00734CF1"/>
    <w:rsid w:val="00735572"/>
    <w:rsid w:val="00737C01"/>
    <w:rsid w:val="00740D58"/>
    <w:rsid w:val="00750055"/>
    <w:rsid w:val="0075152E"/>
    <w:rsid w:val="00752207"/>
    <w:rsid w:val="00752213"/>
    <w:rsid w:val="00752973"/>
    <w:rsid w:val="007530F8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64DBB"/>
    <w:rsid w:val="007713C6"/>
    <w:rsid w:val="0077255F"/>
    <w:rsid w:val="007807FA"/>
    <w:rsid w:val="00781EC4"/>
    <w:rsid w:val="00781F51"/>
    <w:rsid w:val="00784AC8"/>
    <w:rsid w:val="00785012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97FBE"/>
    <w:rsid w:val="007A1CE6"/>
    <w:rsid w:val="007A260E"/>
    <w:rsid w:val="007A334D"/>
    <w:rsid w:val="007A6755"/>
    <w:rsid w:val="007A6E95"/>
    <w:rsid w:val="007A6EEF"/>
    <w:rsid w:val="007A7707"/>
    <w:rsid w:val="007B09DD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3A4F"/>
    <w:rsid w:val="007C5FFB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7F4E38"/>
    <w:rsid w:val="007F5B4D"/>
    <w:rsid w:val="00800303"/>
    <w:rsid w:val="00802E0B"/>
    <w:rsid w:val="0080301C"/>
    <w:rsid w:val="00804450"/>
    <w:rsid w:val="00804D1E"/>
    <w:rsid w:val="008053FF"/>
    <w:rsid w:val="008062E2"/>
    <w:rsid w:val="008111DA"/>
    <w:rsid w:val="00811EBA"/>
    <w:rsid w:val="008123C2"/>
    <w:rsid w:val="00812780"/>
    <w:rsid w:val="00812F55"/>
    <w:rsid w:val="0081448E"/>
    <w:rsid w:val="00814ED3"/>
    <w:rsid w:val="008213D4"/>
    <w:rsid w:val="00823574"/>
    <w:rsid w:val="0082676E"/>
    <w:rsid w:val="008274FE"/>
    <w:rsid w:val="008337B0"/>
    <w:rsid w:val="00835452"/>
    <w:rsid w:val="0083581C"/>
    <w:rsid w:val="00840624"/>
    <w:rsid w:val="008458A2"/>
    <w:rsid w:val="008475DA"/>
    <w:rsid w:val="008508A6"/>
    <w:rsid w:val="00852020"/>
    <w:rsid w:val="008524A6"/>
    <w:rsid w:val="0085690B"/>
    <w:rsid w:val="00856C88"/>
    <w:rsid w:val="008617B5"/>
    <w:rsid w:val="008631C5"/>
    <w:rsid w:val="008636DD"/>
    <w:rsid w:val="00863935"/>
    <w:rsid w:val="00864CEA"/>
    <w:rsid w:val="008760AA"/>
    <w:rsid w:val="0088058D"/>
    <w:rsid w:val="008830BF"/>
    <w:rsid w:val="00884C02"/>
    <w:rsid w:val="00884DB1"/>
    <w:rsid w:val="008872EB"/>
    <w:rsid w:val="00890B63"/>
    <w:rsid w:val="008912FE"/>
    <w:rsid w:val="00891CFF"/>
    <w:rsid w:val="00892260"/>
    <w:rsid w:val="008923C8"/>
    <w:rsid w:val="00892B1F"/>
    <w:rsid w:val="00893C0A"/>
    <w:rsid w:val="00895A7F"/>
    <w:rsid w:val="008A1F7B"/>
    <w:rsid w:val="008A384D"/>
    <w:rsid w:val="008A6EBE"/>
    <w:rsid w:val="008A7C18"/>
    <w:rsid w:val="008B2402"/>
    <w:rsid w:val="008B52A3"/>
    <w:rsid w:val="008B5FFB"/>
    <w:rsid w:val="008B61BD"/>
    <w:rsid w:val="008B674C"/>
    <w:rsid w:val="008C226A"/>
    <w:rsid w:val="008C22FA"/>
    <w:rsid w:val="008C3103"/>
    <w:rsid w:val="008C3A0F"/>
    <w:rsid w:val="008C61E2"/>
    <w:rsid w:val="008D019E"/>
    <w:rsid w:val="008D0FF6"/>
    <w:rsid w:val="008D3B1D"/>
    <w:rsid w:val="008D5548"/>
    <w:rsid w:val="008E06BB"/>
    <w:rsid w:val="008E0B29"/>
    <w:rsid w:val="008E12EC"/>
    <w:rsid w:val="008E456E"/>
    <w:rsid w:val="008E53F6"/>
    <w:rsid w:val="008E6ED7"/>
    <w:rsid w:val="008E7020"/>
    <w:rsid w:val="008E71AB"/>
    <w:rsid w:val="008F055B"/>
    <w:rsid w:val="008F068B"/>
    <w:rsid w:val="008F4FBB"/>
    <w:rsid w:val="008F6680"/>
    <w:rsid w:val="008F7DAE"/>
    <w:rsid w:val="00900DC3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54C9"/>
    <w:rsid w:val="009456AE"/>
    <w:rsid w:val="0095320A"/>
    <w:rsid w:val="0095357C"/>
    <w:rsid w:val="00953B54"/>
    <w:rsid w:val="00956380"/>
    <w:rsid w:val="00956831"/>
    <w:rsid w:val="00957AC8"/>
    <w:rsid w:val="00962C37"/>
    <w:rsid w:val="00963239"/>
    <w:rsid w:val="00964130"/>
    <w:rsid w:val="00964437"/>
    <w:rsid w:val="00965212"/>
    <w:rsid w:val="00965933"/>
    <w:rsid w:val="0096783A"/>
    <w:rsid w:val="00967AB0"/>
    <w:rsid w:val="009701BE"/>
    <w:rsid w:val="00970DD9"/>
    <w:rsid w:val="0097231F"/>
    <w:rsid w:val="00975D9D"/>
    <w:rsid w:val="009767E2"/>
    <w:rsid w:val="00976FA0"/>
    <w:rsid w:val="00980262"/>
    <w:rsid w:val="009805C7"/>
    <w:rsid w:val="00980825"/>
    <w:rsid w:val="009814A8"/>
    <w:rsid w:val="0098166E"/>
    <w:rsid w:val="009817BC"/>
    <w:rsid w:val="009817DF"/>
    <w:rsid w:val="009828DB"/>
    <w:rsid w:val="0098430B"/>
    <w:rsid w:val="00986CCA"/>
    <w:rsid w:val="00990065"/>
    <w:rsid w:val="00991F66"/>
    <w:rsid w:val="00992962"/>
    <w:rsid w:val="00992F9A"/>
    <w:rsid w:val="00993E67"/>
    <w:rsid w:val="00994958"/>
    <w:rsid w:val="00996767"/>
    <w:rsid w:val="00997BFA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4CC1"/>
    <w:rsid w:val="009B7208"/>
    <w:rsid w:val="009C2C40"/>
    <w:rsid w:val="009D112F"/>
    <w:rsid w:val="009D1543"/>
    <w:rsid w:val="009D23C2"/>
    <w:rsid w:val="009D35BB"/>
    <w:rsid w:val="009D3D3C"/>
    <w:rsid w:val="009D4CDC"/>
    <w:rsid w:val="009E0D4D"/>
    <w:rsid w:val="009E1C42"/>
    <w:rsid w:val="009E1F91"/>
    <w:rsid w:val="009E22BD"/>
    <w:rsid w:val="009E3FDC"/>
    <w:rsid w:val="009E4429"/>
    <w:rsid w:val="009E4C5B"/>
    <w:rsid w:val="009E6698"/>
    <w:rsid w:val="009F00DE"/>
    <w:rsid w:val="009F1C1F"/>
    <w:rsid w:val="009F2289"/>
    <w:rsid w:val="009F6494"/>
    <w:rsid w:val="009F6E94"/>
    <w:rsid w:val="00A00FC4"/>
    <w:rsid w:val="00A0120F"/>
    <w:rsid w:val="00A046AF"/>
    <w:rsid w:val="00A06E76"/>
    <w:rsid w:val="00A07F5D"/>
    <w:rsid w:val="00A154DC"/>
    <w:rsid w:val="00A16203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0B6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33D4"/>
    <w:rsid w:val="00A54F8C"/>
    <w:rsid w:val="00A57AA5"/>
    <w:rsid w:val="00A60586"/>
    <w:rsid w:val="00A6074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564F"/>
    <w:rsid w:val="00A969CC"/>
    <w:rsid w:val="00A97EA6"/>
    <w:rsid w:val="00AA01BA"/>
    <w:rsid w:val="00AA240A"/>
    <w:rsid w:val="00AA26E1"/>
    <w:rsid w:val="00AA5A4E"/>
    <w:rsid w:val="00AB2381"/>
    <w:rsid w:val="00AB34DB"/>
    <w:rsid w:val="00AB5CFB"/>
    <w:rsid w:val="00AB5D91"/>
    <w:rsid w:val="00AB6657"/>
    <w:rsid w:val="00AB7446"/>
    <w:rsid w:val="00AB7F14"/>
    <w:rsid w:val="00AC0BBF"/>
    <w:rsid w:val="00AC4EB9"/>
    <w:rsid w:val="00AC70E6"/>
    <w:rsid w:val="00AD1AE6"/>
    <w:rsid w:val="00AD4513"/>
    <w:rsid w:val="00AD51C7"/>
    <w:rsid w:val="00AD5774"/>
    <w:rsid w:val="00AD68C3"/>
    <w:rsid w:val="00AE11DC"/>
    <w:rsid w:val="00AE1F2F"/>
    <w:rsid w:val="00AE32F4"/>
    <w:rsid w:val="00AE331A"/>
    <w:rsid w:val="00AE672A"/>
    <w:rsid w:val="00AF0CB9"/>
    <w:rsid w:val="00AF0FF6"/>
    <w:rsid w:val="00AF1C2B"/>
    <w:rsid w:val="00AF7B9F"/>
    <w:rsid w:val="00B0138B"/>
    <w:rsid w:val="00B01989"/>
    <w:rsid w:val="00B022D9"/>
    <w:rsid w:val="00B050F0"/>
    <w:rsid w:val="00B052E2"/>
    <w:rsid w:val="00B05497"/>
    <w:rsid w:val="00B065C6"/>
    <w:rsid w:val="00B075AE"/>
    <w:rsid w:val="00B101D9"/>
    <w:rsid w:val="00B10C8C"/>
    <w:rsid w:val="00B11130"/>
    <w:rsid w:val="00B17002"/>
    <w:rsid w:val="00B22D6D"/>
    <w:rsid w:val="00B245FF"/>
    <w:rsid w:val="00B2771C"/>
    <w:rsid w:val="00B306EB"/>
    <w:rsid w:val="00B335EF"/>
    <w:rsid w:val="00B37959"/>
    <w:rsid w:val="00B40077"/>
    <w:rsid w:val="00B4194A"/>
    <w:rsid w:val="00B425D1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2FC0"/>
    <w:rsid w:val="00B73AC8"/>
    <w:rsid w:val="00B75416"/>
    <w:rsid w:val="00B77041"/>
    <w:rsid w:val="00B82671"/>
    <w:rsid w:val="00B82B42"/>
    <w:rsid w:val="00B86A40"/>
    <w:rsid w:val="00B8702E"/>
    <w:rsid w:val="00B873C1"/>
    <w:rsid w:val="00B87534"/>
    <w:rsid w:val="00B90659"/>
    <w:rsid w:val="00B90D37"/>
    <w:rsid w:val="00B91F6C"/>
    <w:rsid w:val="00B93447"/>
    <w:rsid w:val="00B93B9C"/>
    <w:rsid w:val="00B94A46"/>
    <w:rsid w:val="00B94CF3"/>
    <w:rsid w:val="00B9625E"/>
    <w:rsid w:val="00B978D3"/>
    <w:rsid w:val="00BA018C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27C4"/>
    <w:rsid w:val="00BD372D"/>
    <w:rsid w:val="00BD395D"/>
    <w:rsid w:val="00BD5505"/>
    <w:rsid w:val="00BD5CD3"/>
    <w:rsid w:val="00BD5CD5"/>
    <w:rsid w:val="00BD7074"/>
    <w:rsid w:val="00BD73D4"/>
    <w:rsid w:val="00BE05C8"/>
    <w:rsid w:val="00BE4452"/>
    <w:rsid w:val="00BE5C5D"/>
    <w:rsid w:val="00BE61F6"/>
    <w:rsid w:val="00BE6F2B"/>
    <w:rsid w:val="00BF16D2"/>
    <w:rsid w:val="00BF72D6"/>
    <w:rsid w:val="00C00141"/>
    <w:rsid w:val="00C0214F"/>
    <w:rsid w:val="00C0627D"/>
    <w:rsid w:val="00C0656E"/>
    <w:rsid w:val="00C1081F"/>
    <w:rsid w:val="00C10E87"/>
    <w:rsid w:val="00C12E98"/>
    <w:rsid w:val="00C13288"/>
    <w:rsid w:val="00C13D17"/>
    <w:rsid w:val="00C15620"/>
    <w:rsid w:val="00C17711"/>
    <w:rsid w:val="00C17F79"/>
    <w:rsid w:val="00C20306"/>
    <w:rsid w:val="00C212DB"/>
    <w:rsid w:val="00C22DE5"/>
    <w:rsid w:val="00C3094D"/>
    <w:rsid w:val="00C32DC1"/>
    <w:rsid w:val="00C32E66"/>
    <w:rsid w:val="00C3310F"/>
    <w:rsid w:val="00C3332D"/>
    <w:rsid w:val="00C33B7A"/>
    <w:rsid w:val="00C365A5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56E1B"/>
    <w:rsid w:val="00C60B74"/>
    <w:rsid w:val="00C60C99"/>
    <w:rsid w:val="00C611DD"/>
    <w:rsid w:val="00C64B25"/>
    <w:rsid w:val="00C66033"/>
    <w:rsid w:val="00C66DF6"/>
    <w:rsid w:val="00C7231F"/>
    <w:rsid w:val="00C7247F"/>
    <w:rsid w:val="00C730DB"/>
    <w:rsid w:val="00C73C5F"/>
    <w:rsid w:val="00C73CA1"/>
    <w:rsid w:val="00C754A5"/>
    <w:rsid w:val="00C75EF2"/>
    <w:rsid w:val="00C76A11"/>
    <w:rsid w:val="00C808C5"/>
    <w:rsid w:val="00C82C12"/>
    <w:rsid w:val="00C8396F"/>
    <w:rsid w:val="00C85403"/>
    <w:rsid w:val="00C85F5D"/>
    <w:rsid w:val="00C9051A"/>
    <w:rsid w:val="00C90D9A"/>
    <w:rsid w:val="00C92763"/>
    <w:rsid w:val="00C92C07"/>
    <w:rsid w:val="00C92C8B"/>
    <w:rsid w:val="00C94B63"/>
    <w:rsid w:val="00C95763"/>
    <w:rsid w:val="00C96752"/>
    <w:rsid w:val="00C97784"/>
    <w:rsid w:val="00CA16DA"/>
    <w:rsid w:val="00CA1800"/>
    <w:rsid w:val="00CA4D3E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D2A"/>
    <w:rsid w:val="00CB7E86"/>
    <w:rsid w:val="00CC11E8"/>
    <w:rsid w:val="00CC1A52"/>
    <w:rsid w:val="00CC20B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E16BD"/>
    <w:rsid w:val="00CF3EFA"/>
    <w:rsid w:val="00D02421"/>
    <w:rsid w:val="00D0270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0983"/>
    <w:rsid w:val="00D21D8C"/>
    <w:rsid w:val="00D24432"/>
    <w:rsid w:val="00D2650B"/>
    <w:rsid w:val="00D2686C"/>
    <w:rsid w:val="00D35010"/>
    <w:rsid w:val="00D37306"/>
    <w:rsid w:val="00D41954"/>
    <w:rsid w:val="00D42069"/>
    <w:rsid w:val="00D42517"/>
    <w:rsid w:val="00D42856"/>
    <w:rsid w:val="00D434E2"/>
    <w:rsid w:val="00D441D6"/>
    <w:rsid w:val="00D44288"/>
    <w:rsid w:val="00D447E1"/>
    <w:rsid w:val="00D4584B"/>
    <w:rsid w:val="00D47446"/>
    <w:rsid w:val="00D475A3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27FD"/>
    <w:rsid w:val="00D7313D"/>
    <w:rsid w:val="00D76549"/>
    <w:rsid w:val="00D77DBD"/>
    <w:rsid w:val="00D84023"/>
    <w:rsid w:val="00D84E96"/>
    <w:rsid w:val="00D86364"/>
    <w:rsid w:val="00D8697A"/>
    <w:rsid w:val="00D86D33"/>
    <w:rsid w:val="00D879DB"/>
    <w:rsid w:val="00D87A0B"/>
    <w:rsid w:val="00D95311"/>
    <w:rsid w:val="00D953CD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0A4A"/>
    <w:rsid w:val="00DD2164"/>
    <w:rsid w:val="00DD2F69"/>
    <w:rsid w:val="00DD3FDC"/>
    <w:rsid w:val="00DD4431"/>
    <w:rsid w:val="00DD70AD"/>
    <w:rsid w:val="00DD7905"/>
    <w:rsid w:val="00DD7E85"/>
    <w:rsid w:val="00DE1933"/>
    <w:rsid w:val="00DE311D"/>
    <w:rsid w:val="00DE323B"/>
    <w:rsid w:val="00DE6123"/>
    <w:rsid w:val="00DE6423"/>
    <w:rsid w:val="00DE6648"/>
    <w:rsid w:val="00DE7499"/>
    <w:rsid w:val="00DF4697"/>
    <w:rsid w:val="00DF48FA"/>
    <w:rsid w:val="00DF5206"/>
    <w:rsid w:val="00DF69DE"/>
    <w:rsid w:val="00E00C01"/>
    <w:rsid w:val="00E0119B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06A0"/>
    <w:rsid w:val="00E31B9E"/>
    <w:rsid w:val="00E35F80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278A"/>
    <w:rsid w:val="00E53B08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81082"/>
    <w:rsid w:val="00E83700"/>
    <w:rsid w:val="00E8387F"/>
    <w:rsid w:val="00E84A89"/>
    <w:rsid w:val="00E84D6E"/>
    <w:rsid w:val="00E93143"/>
    <w:rsid w:val="00E93D01"/>
    <w:rsid w:val="00E93DAF"/>
    <w:rsid w:val="00E94CA6"/>
    <w:rsid w:val="00E97822"/>
    <w:rsid w:val="00EA5F0C"/>
    <w:rsid w:val="00EA65DD"/>
    <w:rsid w:val="00EA70F5"/>
    <w:rsid w:val="00EB2A8D"/>
    <w:rsid w:val="00EB6244"/>
    <w:rsid w:val="00EB682F"/>
    <w:rsid w:val="00EB6A04"/>
    <w:rsid w:val="00EB6DD2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6CF1"/>
    <w:rsid w:val="00EC7120"/>
    <w:rsid w:val="00EC723D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4A68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5FB2"/>
    <w:rsid w:val="00F169CC"/>
    <w:rsid w:val="00F174AB"/>
    <w:rsid w:val="00F20D03"/>
    <w:rsid w:val="00F210F4"/>
    <w:rsid w:val="00F21DB6"/>
    <w:rsid w:val="00F24527"/>
    <w:rsid w:val="00F25E95"/>
    <w:rsid w:val="00F32632"/>
    <w:rsid w:val="00F32D0D"/>
    <w:rsid w:val="00F32EBD"/>
    <w:rsid w:val="00F357F3"/>
    <w:rsid w:val="00F36B03"/>
    <w:rsid w:val="00F41ED8"/>
    <w:rsid w:val="00F4215E"/>
    <w:rsid w:val="00F4271F"/>
    <w:rsid w:val="00F5280B"/>
    <w:rsid w:val="00F53A13"/>
    <w:rsid w:val="00F549F7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1DCB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2ABF"/>
    <w:rsid w:val="00F93159"/>
    <w:rsid w:val="00FA161D"/>
    <w:rsid w:val="00FA1EFE"/>
    <w:rsid w:val="00FA2065"/>
    <w:rsid w:val="00FA2A88"/>
    <w:rsid w:val="00FA3F9D"/>
    <w:rsid w:val="00FA6AC1"/>
    <w:rsid w:val="00FB4263"/>
    <w:rsid w:val="00FB46C6"/>
    <w:rsid w:val="00FB5D47"/>
    <w:rsid w:val="00FB69BE"/>
    <w:rsid w:val="00FB6E97"/>
    <w:rsid w:val="00FC11A3"/>
    <w:rsid w:val="00FC1575"/>
    <w:rsid w:val="00FC35D9"/>
    <w:rsid w:val="00FC57DA"/>
    <w:rsid w:val="00FC5CB4"/>
    <w:rsid w:val="00FC5DEF"/>
    <w:rsid w:val="00FD1B2F"/>
    <w:rsid w:val="00FD23D7"/>
    <w:rsid w:val="00FE2638"/>
    <w:rsid w:val="00FF11FF"/>
    <w:rsid w:val="00FF1C77"/>
    <w:rsid w:val="00FF1E58"/>
    <w:rsid w:val="00FF2834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395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C6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www.ebi.ac.uk/imgt/hla" TargetMode="External"/><Relationship Id="rId68" Type="http://schemas.openxmlformats.org/officeDocument/2006/relationships/image" Target="media/image53.emf"/><Relationship Id="rId16" Type="http://schemas.openxmlformats.org/officeDocument/2006/relationships/image" Target="media/image7.emf"/><Relationship Id="rId11" Type="http://schemas.openxmlformats.org/officeDocument/2006/relationships/image" Target="media/image2.emf"/><Relationship Id="rId24" Type="http://schemas.openxmlformats.org/officeDocument/2006/relationships/hyperlink" Target="http://www.ebi.ac.uk/imgt/hla" TargetMode="External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png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1.emf"/><Relationship Id="rId7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9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png"/><Relationship Id="rId56" Type="http://schemas.openxmlformats.org/officeDocument/2006/relationships/image" Target="media/image44.emf"/><Relationship Id="rId64" Type="http://schemas.openxmlformats.org/officeDocument/2006/relationships/hyperlink" Target="http://www.ebi.ac.uk/imgt/hla" TargetMode="External"/><Relationship Id="rId69" Type="http://schemas.openxmlformats.org/officeDocument/2006/relationships/image" Target="media/image54.emf"/><Relationship Id="rId77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39.png"/><Relationship Id="rId72" Type="http://schemas.openxmlformats.org/officeDocument/2006/relationships/image" Target="media/image57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hyperlink" Target="http://hla.alleles.org/alleles/deleted.html" TargetMode="External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png"/><Relationship Id="rId59" Type="http://schemas.openxmlformats.org/officeDocument/2006/relationships/image" Target="media/image47.emf"/><Relationship Id="rId67" Type="http://schemas.openxmlformats.org/officeDocument/2006/relationships/image" Target="media/image52.emf"/><Relationship Id="rId20" Type="http://schemas.openxmlformats.org/officeDocument/2006/relationships/image" Target="media/image11.emf"/><Relationship Id="rId41" Type="http://schemas.openxmlformats.org/officeDocument/2006/relationships/image" Target="media/image29.png"/><Relationship Id="rId54" Type="http://schemas.openxmlformats.org/officeDocument/2006/relationships/image" Target="media/image42.emf"/><Relationship Id="rId62" Type="http://schemas.openxmlformats.org/officeDocument/2006/relationships/image" Target="media/image50.emf"/><Relationship Id="rId70" Type="http://schemas.openxmlformats.org/officeDocument/2006/relationships/image" Target="media/image55.emf"/><Relationship Id="rId75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www.ebi.ac.uk/imgt/hla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hyperlink" Target="http://hla.alleles.org/alleles/deleted.html" TargetMode="External"/><Relationship Id="rId73" Type="http://schemas.openxmlformats.org/officeDocument/2006/relationships/hyperlink" Target="http://www.ebi.ac.uk/imgt/hla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png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image" Target="media/image58.emf"/><Relationship Id="rId7" Type="http://schemas.openxmlformats.org/officeDocument/2006/relationships/endnotes" Target="endnotes.xml"/><Relationship Id="rId71" Type="http://schemas.openxmlformats.org/officeDocument/2006/relationships/image" Target="media/image56.emf"/><Relationship Id="rId2" Type="http://schemas.openxmlformats.org/officeDocument/2006/relationships/numbering" Target="numbering.xml"/><Relationship Id="rId29" Type="http://schemas.openxmlformats.org/officeDocument/2006/relationships/image" Target="media/image1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5</TotalTime>
  <Pages>55</Pages>
  <Words>1395</Words>
  <Characters>10003</Characters>
  <Application>Microsoft Office Word</Application>
  <DocSecurity>0</DocSecurity>
  <Lines>83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376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Ankur Saxena (C)</cp:lastModifiedBy>
  <cp:revision>77</cp:revision>
  <cp:lastPrinted>2025-06-10T12:31:00Z</cp:lastPrinted>
  <dcterms:created xsi:type="dcterms:W3CDTF">2025-05-27T09:19:00Z</dcterms:created>
  <dcterms:modified xsi:type="dcterms:W3CDTF">2025-08-1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  <property fmtid="{D5CDD505-2E9C-101B-9397-08002B2CF9AE}" pid="3" name="GrammarlyDocumentId">
    <vt:lpwstr>95aed0a8d6e2987a87da1e68a7d38858fd4c74c7ee5e245c0a8ce4574bd07dd3</vt:lpwstr>
  </property>
</Properties>
</file>